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DD2EA" w14:textId="54A06F72" w:rsidR="00D4633E" w:rsidRDefault="00D4633E" w:rsidP="00D4633E">
      <w:pPr>
        <w:spacing w:after="0"/>
        <w:jc w:val="both"/>
        <w:rPr>
          <w:rFonts w:asciiTheme="minorHAnsi" w:hAnsiTheme="minorHAnsi" w:cs="Arial"/>
        </w:rPr>
      </w:pPr>
      <w:r w:rsidRPr="004A1C9C">
        <w:rPr>
          <w:rFonts w:asciiTheme="minorHAnsi" w:hAnsiTheme="minorHAnsi" w:cs="Arial"/>
        </w:rPr>
        <w:t>Dear Parents/Guardians:</w:t>
      </w:r>
    </w:p>
    <w:p w14:paraId="29E03F42" w14:textId="77777777" w:rsidR="00DC01EC" w:rsidRPr="004A1C9C" w:rsidRDefault="00DC01EC" w:rsidP="00D4633E">
      <w:pPr>
        <w:spacing w:after="0"/>
        <w:jc w:val="both"/>
        <w:rPr>
          <w:rFonts w:asciiTheme="minorHAnsi" w:hAnsiTheme="minorHAnsi" w:cs="Arial"/>
        </w:rPr>
      </w:pPr>
    </w:p>
    <w:p w14:paraId="7EF7C6C1" w14:textId="77777777" w:rsidR="00DC01EC" w:rsidRDefault="00D4633E" w:rsidP="004A1C9C">
      <w:pPr>
        <w:pStyle w:val="BodyText"/>
        <w:jc w:val="left"/>
        <w:rPr>
          <w:rFonts w:asciiTheme="minorHAnsi" w:hAnsiTheme="minorHAnsi" w:cs="Arial"/>
          <w:b w:val="0"/>
          <w:sz w:val="22"/>
          <w:szCs w:val="22"/>
        </w:rPr>
      </w:pPr>
      <w:r w:rsidRPr="004A1C9C">
        <w:rPr>
          <w:rFonts w:asciiTheme="minorHAnsi" w:hAnsiTheme="minorHAnsi" w:cs="Arial"/>
          <w:b w:val="0"/>
          <w:sz w:val="22"/>
          <w:szCs w:val="22"/>
        </w:rPr>
        <w:t xml:space="preserve">This form will provide information needed by the </w:t>
      </w:r>
      <w:r w:rsidR="004A1C9C">
        <w:rPr>
          <w:rFonts w:asciiTheme="minorHAnsi" w:hAnsiTheme="minorHAnsi" w:cs="Arial"/>
          <w:b w:val="0"/>
          <w:sz w:val="22"/>
          <w:szCs w:val="22"/>
        </w:rPr>
        <w:t>Maine</w:t>
      </w:r>
      <w:r w:rsidRPr="004A1C9C">
        <w:rPr>
          <w:rFonts w:asciiTheme="minorHAnsi" w:hAnsiTheme="minorHAnsi" w:cs="Arial"/>
          <w:b w:val="0"/>
          <w:sz w:val="22"/>
          <w:szCs w:val="22"/>
        </w:rPr>
        <w:t xml:space="preserve"> Department of Education to determine </w:t>
      </w:r>
      <w:r w:rsidRPr="00326FF5">
        <w:rPr>
          <w:rFonts w:asciiTheme="minorHAnsi" w:hAnsiTheme="minorHAnsi" w:cs="Arial"/>
          <w:b w:val="0"/>
          <w:sz w:val="22"/>
          <w:szCs w:val="22"/>
          <w:highlight w:val="yellow"/>
          <w:u w:val="single"/>
        </w:rPr>
        <w:t>PUT SCHOOL NAME HERE</w:t>
      </w:r>
      <w:r w:rsidRPr="004A1C9C">
        <w:rPr>
          <w:rFonts w:asciiTheme="minorHAnsi" w:hAnsiTheme="minorHAnsi" w:cs="Arial"/>
          <w:b w:val="0"/>
          <w:sz w:val="22"/>
          <w:szCs w:val="22"/>
        </w:rPr>
        <w:t xml:space="preserve"> ‘s eligibility status for </w:t>
      </w:r>
      <w:r w:rsidRPr="00DC01EC">
        <w:rPr>
          <w:rFonts w:asciiTheme="minorHAnsi" w:hAnsiTheme="minorHAnsi" w:cs="Arial"/>
          <w:bCs/>
          <w:sz w:val="22"/>
          <w:szCs w:val="22"/>
        </w:rPr>
        <w:t>State Economically Disadvantaged funds</w:t>
      </w:r>
      <w:r w:rsidRPr="004A1C9C">
        <w:rPr>
          <w:rFonts w:asciiTheme="minorHAnsi" w:hAnsiTheme="minorHAnsi" w:cs="Arial"/>
          <w:b w:val="0"/>
          <w:sz w:val="22"/>
          <w:szCs w:val="22"/>
        </w:rPr>
        <w:t xml:space="preserve"> available under the Essential Programs &amp; Services Funding Act.  Data in this form is </w:t>
      </w:r>
      <w:r w:rsidRPr="00DC01EC">
        <w:rPr>
          <w:rFonts w:asciiTheme="minorHAnsi" w:hAnsiTheme="minorHAnsi" w:cs="Arial"/>
          <w:bCs/>
          <w:i/>
          <w:iCs/>
          <w:sz w:val="22"/>
          <w:szCs w:val="22"/>
        </w:rPr>
        <w:t>not</w:t>
      </w:r>
      <w:r w:rsidRPr="00DC01EC">
        <w:rPr>
          <w:rFonts w:asciiTheme="minorHAnsi" w:hAnsiTheme="minorHAnsi" w:cs="Arial"/>
          <w:b w:val="0"/>
          <w:i/>
          <w:iCs/>
          <w:sz w:val="22"/>
          <w:szCs w:val="22"/>
        </w:rPr>
        <w:t xml:space="preserve"> for school lunch purposes</w:t>
      </w:r>
      <w:r w:rsidRPr="004A1C9C">
        <w:rPr>
          <w:rFonts w:asciiTheme="minorHAnsi" w:hAnsiTheme="minorHAnsi" w:cs="Arial"/>
          <w:b w:val="0"/>
          <w:sz w:val="22"/>
          <w:szCs w:val="22"/>
        </w:rPr>
        <w:t>, only to determine economic disadvantaged status</w:t>
      </w:r>
      <w:r w:rsidR="001F27F4">
        <w:rPr>
          <w:rFonts w:asciiTheme="minorHAnsi" w:hAnsiTheme="minorHAnsi" w:cs="Arial"/>
          <w:b w:val="0"/>
          <w:sz w:val="22"/>
          <w:szCs w:val="22"/>
        </w:rPr>
        <w:t xml:space="preserve"> for allocation of </w:t>
      </w:r>
      <w:r w:rsidR="001F27F4" w:rsidRPr="00DC01EC">
        <w:rPr>
          <w:rFonts w:asciiTheme="minorHAnsi" w:hAnsiTheme="minorHAnsi" w:cs="Arial"/>
          <w:bCs/>
          <w:sz w:val="22"/>
          <w:szCs w:val="22"/>
        </w:rPr>
        <w:t>State education funds</w:t>
      </w:r>
      <w:r w:rsidRPr="004A1C9C">
        <w:rPr>
          <w:rFonts w:asciiTheme="minorHAnsi" w:hAnsiTheme="minorHAnsi" w:cs="Arial"/>
          <w:b w:val="0"/>
          <w:sz w:val="22"/>
          <w:szCs w:val="22"/>
        </w:rPr>
        <w:t>*.</w:t>
      </w:r>
    </w:p>
    <w:p w14:paraId="29D131DA" w14:textId="47809FEC" w:rsidR="00D4633E" w:rsidRPr="004A1C9C" w:rsidRDefault="00D4633E" w:rsidP="00DC01EC">
      <w:pPr>
        <w:pStyle w:val="BodyText"/>
        <w:spacing w:before="120"/>
        <w:jc w:val="left"/>
        <w:rPr>
          <w:rFonts w:asciiTheme="minorHAnsi" w:hAnsiTheme="minorHAnsi" w:cs="Arial"/>
          <w:sz w:val="22"/>
          <w:szCs w:val="22"/>
        </w:rPr>
      </w:pPr>
      <w:r w:rsidRPr="004A1C9C">
        <w:rPr>
          <w:rFonts w:asciiTheme="minorHAnsi" w:hAnsiTheme="minorHAnsi" w:cs="Arial"/>
          <w:b w:val="0"/>
          <w:sz w:val="22"/>
          <w:szCs w:val="22"/>
        </w:rPr>
        <w:t>If you have any questions, please call _</w:t>
      </w:r>
      <w:r w:rsidRPr="00326FF5">
        <w:rPr>
          <w:rFonts w:asciiTheme="minorHAnsi" w:hAnsiTheme="minorHAnsi" w:cs="Arial"/>
          <w:b w:val="0"/>
          <w:sz w:val="22"/>
          <w:szCs w:val="22"/>
          <w:highlight w:val="yellow"/>
        </w:rPr>
        <w:t>_____________________</w:t>
      </w:r>
      <w:r w:rsidRPr="004A1C9C">
        <w:rPr>
          <w:rFonts w:asciiTheme="minorHAnsi" w:hAnsiTheme="minorHAnsi" w:cs="Arial"/>
          <w:b w:val="0"/>
          <w:sz w:val="22"/>
          <w:szCs w:val="22"/>
        </w:rPr>
        <w:t xml:space="preserve"> at _</w:t>
      </w:r>
      <w:r w:rsidRPr="00326FF5">
        <w:rPr>
          <w:rFonts w:asciiTheme="minorHAnsi" w:hAnsiTheme="minorHAnsi" w:cs="Arial"/>
          <w:b w:val="0"/>
          <w:sz w:val="22"/>
          <w:szCs w:val="22"/>
          <w:highlight w:val="yellow"/>
        </w:rPr>
        <w:t>_______________</w:t>
      </w:r>
      <w:r w:rsidRPr="004A1C9C">
        <w:rPr>
          <w:rFonts w:asciiTheme="minorHAnsi" w:hAnsiTheme="minorHAnsi" w:cs="Arial"/>
          <w:b w:val="0"/>
          <w:sz w:val="22"/>
          <w:szCs w:val="22"/>
        </w:rPr>
        <w:t>.  The due date to return this form to your school administrator is September_</w:t>
      </w:r>
      <w:r w:rsidRPr="00326FF5">
        <w:rPr>
          <w:rFonts w:asciiTheme="minorHAnsi" w:hAnsiTheme="minorHAnsi" w:cs="Arial"/>
          <w:b w:val="0"/>
          <w:sz w:val="22"/>
          <w:szCs w:val="22"/>
          <w:highlight w:val="yellow"/>
        </w:rPr>
        <w:t>__</w:t>
      </w:r>
      <w:r w:rsidRPr="004A1C9C">
        <w:rPr>
          <w:rFonts w:asciiTheme="minorHAnsi" w:hAnsiTheme="minorHAnsi" w:cs="Arial"/>
          <w:b w:val="0"/>
          <w:sz w:val="22"/>
          <w:szCs w:val="22"/>
        </w:rPr>
        <w:t>, 20</w:t>
      </w:r>
      <w:r w:rsidR="00C859D6">
        <w:rPr>
          <w:rFonts w:asciiTheme="minorHAnsi" w:hAnsiTheme="minorHAnsi" w:cs="Arial"/>
          <w:b w:val="0"/>
          <w:sz w:val="22"/>
          <w:szCs w:val="22"/>
        </w:rPr>
        <w:t>2</w:t>
      </w:r>
      <w:r w:rsidR="001F27F4">
        <w:rPr>
          <w:rFonts w:asciiTheme="minorHAnsi" w:hAnsiTheme="minorHAnsi" w:cs="Arial"/>
          <w:b w:val="0"/>
          <w:sz w:val="22"/>
          <w:szCs w:val="22"/>
        </w:rPr>
        <w:t>3</w:t>
      </w:r>
      <w:r w:rsidRPr="004A1C9C">
        <w:rPr>
          <w:rFonts w:asciiTheme="minorHAnsi" w:hAnsiTheme="minorHAnsi" w:cs="Arial"/>
          <w:b w:val="0"/>
          <w:sz w:val="22"/>
          <w:szCs w:val="22"/>
        </w:rPr>
        <w:t xml:space="preserve">.  Thank you for your </w:t>
      </w:r>
      <w:r w:rsidR="00DC01EC">
        <w:rPr>
          <w:rFonts w:asciiTheme="minorHAnsi" w:hAnsiTheme="minorHAnsi" w:cs="Arial"/>
          <w:b w:val="0"/>
          <w:sz w:val="22"/>
          <w:szCs w:val="22"/>
        </w:rPr>
        <w:t>assistance</w:t>
      </w:r>
      <w:r w:rsidRPr="004A1C9C">
        <w:rPr>
          <w:rFonts w:asciiTheme="minorHAnsi" w:hAnsiTheme="minorHAnsi" w:cs="Arial"/>
          <w:b w:val="0"/>
          <w:sz w:val="22"/>
          <w:szCs w:val="22"/>
        </w:rPr>
        <w:t>.</w:t>
      </w:r>
    </w:p>
    <w:p w14:paraId="59723FAD" w14:textId="77777777" w:rsidR="00D4633E" w:rsidRPr="004A1C9C" w:rsidRDefault="00D4633E" w:rsidP="00DC01EC">
      <w:pPr>
        <w:spacing w:before="120" w:after="0"/>
        <w:jc w:val="both"/>
        <w:rPr>
          <w:rFonts w:asciiTheme="minorHAnsi" w:hAnsiTheme="minorHAnsi"/>
          <w:sz w:val="18"/>
          <w:szCs w:val="18"/>
        </w:rPr>
      </w:pPr>
      <w:r w:rsidRPr="004A1C9C">
        <w:rPr>
          <w:rFonts w:asciiTheme="minorHAnsi" w:hAnsiTheme="minorHAnsi" w:cs="Arial"/>
          <w:sz w:val="18"/>
          <w:szCs w:val="18"/>
        </w:rPr>
        <w:t>Sincerely,</w:t>
      </w:r>
    </w:p>
    <w:p w14:paraId="0F01B4A1" w14:textId="77777777" w:rsidR="004A1C9C" w:rsidRDefault="00D4633E">
      <w:pPr>
        <w:rPr>
          <w:rFonts w:asciiTheme="minorHAnsi" w:hAnsiTheme="minorHAnsi"/>
        </w:rPr>
      </w:pPr>
      <w:r w:rsidRPr="00326FF5">
        <w:rPr>
          <w:rFonts w:asciiTheme="minorHAnsi" w:hAnsiTheme="minorHAnsi"/>
          <w:sz w:val="18"/>
          <w:szCs w:val="18"/>
          <w:highlight w:val="yellow"/>
        </w:rPr>
        <w:t>School Administrator</w:t>
      </w:r>
      <w:r w:rsidR="004A1C9C" w:rsidRPr="004A1C9C">
        <w:rPr>
          <w:rFonts w:asciiTheme="minorHAnsi" w:hAnsiTheme="minorHAnsi"/>
          <w:sz w:val="18"/>
          <w:szCs w:val="18"/>
        </w:rPr>
        <w:br/>
      </w:r>
      <w:r w:rsidR="00326FF5">
        <w:rPr>
          <w:rFonts w:asciiTheme="minorHAnsi" w:hAnsiTheme="minorHAnsi"/>
          <w:sz w:val="18"/>
          <w:szCs w:val="18"/>
        </w:rPr>
        <w:t>________________________________________________________________________________________________________</w:t>
      </w:r>
      <w:r w:rsidR="004A1C9C" w:rsidRPr="004A1C9C">
        <w:rPr>
          <w:rFonts w:asciiTheme="minorHAnsi" w:hAnsiTheme="minorHAnsi"/>
          <w:sz w:val="18"/>
          <w:szCs w:val="18"/>
        </w:rPr>
        <w:br/>
      </w:r>
      <w:r w:rsidRPr="004A1C9C">
        <w:rPr>
          <w:rFonts w:asciiTheme="minorHAnsi" w:hAnsiTheme="minorHAnsi"/>
        </w:rPr>
        <w:t>Please use the table below as guidance to determine your student’s economic status.  If household income is less than the Annual or Monthly earnings for your household size in the chart below, then your student meets the economic disadvantaged status criteria.</w:t>
      </w:r>
      <w:r w:rsidR="00AF104A" w:rsidRPr="004A1C9C">
        <w:rPr>
          <w:rFonts w:asciiTheme="minorHAnsi" w:hAnsiTheme="minorHAnsi"/>
        </w:rPr>
        <w:t xml:space="preserve">  Household size includes adults and children.</w:t>
      </w:r>
      <w:r w:rsidR="00326FF5">
        <w:rPr>
          <w:rFonts w:asciiTheme="minorHAnsi" w:hAnsiTheme="minorHAnsi"/>
        </w:rPr>
        <w:t xml:space="preserve"> </w:t>
      </w:r>
    </w:p>
    <w:p w14:paraId="4F7B43BA" w14:textId="338A1AF6" w:rsidR="00C859D6" w:rsidRDefault="001F27F4" w:rsidP="001F27F4">
      <w:pPr>
        <w:spacing w:after="0"/>
        <w:rPr>
          <w:rFonts w:asciiTheme="minorHAnsi" w:hAnsiTheme="minorHAnsi"/>
        </w:rPr>
      </w:pPr>
      <w:r w:rsidRPr="001F27F4">
        <w:rPr>
          <w:rFonts w:asciiTheme="minorHAnsi" w:hAnsiTheme="minorHAnsi"/>
          <w:noProof/>
        </w:rPr>
        <w:drawing>
          <wp:inline distT="0" distB="0" distL="0" distR="0" wp14:anchorId="7D77A16E" wp14:editId="11E7F515">
            <wp:extent cx="6225217" cy="18669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30782" cy="1868569"/>
                    </a:xfrm>
                    <a:prstGeom prst="rect">
                      <a:avLst/>
                    </a:prstGeom>
                  </pic:spPr>
                </pic:pic>
              </a:graphicData>
            </a:graphic>
          </wp:inline>
        </w:drawing>
      </w:r>
    </w:p>
    <w:p w14:paraId="54392CCD" w14:textId="7264AE0B" w:rsidR="001F27F4" w:rsidRDefault="001F1AFB" w:rsidP="001F27F4">
      <w:pPr>
        <w:spacing w:after="0"/>
        <w:rPr>
          <w:rFonts w:asciiTheme="minorHAnsi" w:hAnsiTheme="minorHAnsi"/>
        </w:rPr>
      </w:pPr>
      <w:hyperlink r:id="rId8" w:history="1">
        <w:r w:rsidR="00DC01EC" w:rsidRPr="00235C60">
          <w:rPr>
            <w:rStyle w:val="Hyperlink"/>
            <w:rFonts w:asciiTheme="minorHAnsi" w:hAnsiTheme="minorHAnsi"/>
          </w:rPr>
          <w:t>https://www.fns.usda.gov/cn/income-eligibility-guidelines</w:t>
        </w:r>
      </w:hyperlink>
      <w:r w:rsidR="00DC01EC">
        <w:rPr>
          <w:rFonts w:asciiTheme="minorHAnsi" w:hAnsiTheme="minorHAnsi"/>
        </w:rPr>
        <w:t xml:space="preserve"> </w:t>
      </w:r>
    </w:p>
    <w:p w14:paraId="62A77F63" w14:textId="77777777" w:rsidR="001F27F4" w:rsidRPr="004A1C9C" w:rsidRDefault="001F27F4">
      <w:pPr>
        <w:rPr>
          <w:rFonts w:asciiTheme="minorHAnsi" w:hAnsiTheme="minorHAnsi"/>
        </w:rPr>
      </w:pPr>
    </w:p>
    <w:tbl>
      <w:tblPr>
        <w:tblStyle w:val="TableGrid"/>
        <w:tblW w:w="9738" w:type="dxa"/>
        <w:tblLook w:val="04A0" w:firstRow="1" w:lastRow="0" w:firstColumn="1" w:lastColumn="0" w:noHBand="0" w:noVBand="1"/>
      </w:tblPr>
      <w:tblGrid>
        <w:gridCol w:w="1548"/>
        <w:gridCol w:w="1548"/>
        <w:gridCol w:w="2029"/>
        <w:gridCol w:w="1170"/>
        <w:gridCol w:w="1620"/>
        <w:gridCol w:w="1823"/>
      </w:tblGrid>
      <w:tr w:rsidR="00C859D6" w:rsidRPr="004A1C9C" w14:paraId="7BBA5ACB" w14:textId="77777777" w:rsidTr="00DC61C7">
        <w:trPr>
          <w:trHeight w:val="503"/>
        </w:trPr>
        <w:tc>
          <w:tcPr>
            <w:tcW w:w="1548" w:type="dxa"/>
            <w:vAlign w:val="center"/>
          </w:tcPr>
          <w:p w14:paraId="46E21C19" w14:textId="77777777" w:rsidR="004A1C9C" w:rsidRPr="00FC7CCE" w:rsidRDefault="004A1C9C" w:rsidP="00FC7CCE">
            <w:pPr>
              <w:jc w:val="center"/>
              <w:rPr>
                <w:rFonts w:asciiTheme="minorHAnsi" w:hAnsiTheme="minorHAnsi"/>
                <w:b/>
                <w:sz w:val="16"/>
                <w:szCs w:val="16"/>
              </w:rPr>
            </w:pPr>
            <w:r w:rsidRPr="00FC7CCE">
              <w:rPr>
                <w:rFonts w:asciiTheme="minorHAnsi" w:hAnsiTheme="minorHAnsi"/>
                <w:b/>
                <w:sz w:val="16"/>
                <w:szCs w:val="16"/>
              </w:rPr>
              <w:t>Student’s Last Name</w:t>
            </w:r>
          </w:p>
        </w:tc>
        <w:tc>
          <w:tcPr>
            <w:tcW w:w="1548" w:type="dxa"/>
            <w:vAlign w:val="center"/>
          </w:tcPr>
          <w:p w14:paraId="6B5CC9A4" w14:textId="77777777" w:rsidR="004A1C9C" w:rsidRPr="00FC7CCE" w:rsidRDefault="004A1C9C" w:rsidP="00FC7CCE">
            <w:pPr>
              <w:jc w:val="center"/>
              <w:rPr>
                <w:rFonts w:asciiTheme="minorHAnsi" w:hAnsiTheme="minorHAnsi"/>
                <w:b/>
                <w:sz w:val="16"/>
                <w:szCs w:val="16"/>
              </w:rPr>
            </w:pPr>
            <w:r w:rsidRPr="00FC7CCE">
              <w:rPr>
                <w:rFonts w:asciiTheme="minorHAnsi" w:hAnsiTheme="minorHAnsi"/>
                <w:b/>
                <w:sz w:val="16"/>
                <w:szCs w:val="16"/>
              </w:rPr>
              <w:t>Student’s First Name</w:t>
            </w:r>
          </w:p>
        </w:tc>
        <w:tc>
          <w:tcPr>
            <w:tcW w:w="2029" w:type="dxa"/>
            <w:vAlign w:val="center"/>
          </w:tcPr>
          <w:p w14:paraId="61B07B42" w14:textId="77777777" w:rsidR="004A1C9C" w:rsidRPr="00FC7CCE" w:rsidRDefault="004A1C9C" w:rsidP="00FC7CCE">
            <w:pPr>
              <w:jc w:val="center"/>
              <w:rPr>
                <w:rFonts w:asciiTheme="minorHAnsi" w:hAnsiTheme="minorHAnsi"/>
                <w:b/>
                <w:sz w:val="16"/>
                <w:szCs w:val="16"/>
              </w:rPr>
            </w:pPr>
            <w:r w:rsidRPr="00FC7CCE">
              <w:rPr>
                <w:rFonts w:asciiTheme="minorHAnsi" w:hAnsiTheme="minorHAnsi"/>
                <w:b/>
                <w:sz w:val="16"/>
                <w:szCs w:val="16"/>
              </w:rPr>
              <w:t>Name of School</w:t>
            </w:r>
          </w:p>
        </w:tc>
        <w:tc>
          <w:tcPr>
            <w:tcW w:w="1170" w:type="dxa"/>
            <w:vAlign w:val="center"/>
          </w:tcPr>
          <w:p w14:paraId="4A75755B" w14:textId="77777777" w:rsidR="004A1C9C" w:rsidRPr="00FC7CCE" w:rsidRDefault="004A1C9C" w:rsidP="00FC7CCE">
            <w:pPr>
              <w:jc w:val="center"/>
              <w:rPr>
                <w:rFonts w:asciiTheme="minorHAnsi" w:hAnsiTheme="minorHAnsi"/>
                <w:b/>
                <w:sz w:val="16"/>
                <w:szCs w:val="16"/>
              </w:rPr>
            </w:pPr>
            <w:r w:rsidRPr="00FC7CCE">
              <w:rPr>
                <w:rFonts w:asciiTheme="minorHAnsi" w:hAnsiTheme="minorHAnsi"/>
                <w:b/>
                <w:sz w:val="16"/>
                <w:szCs w:val="16"/>
              </w:rPr>
              <w:t>Student’s Current Grade</w:t>
            </w:r>
          </w:p>
        </w:tc>
        <w:tc>
          <w:tcPr>
            <w:tcW w:w="1620" w:type="dxa"/>
            <w:vAlign w:val="center"/>
          </w:tcPr>
          <w:p w14:paraId="172410DB" w14:textId="77777777" w:rsidR="004A1C9C" w:rsidRPr="00FC7CCE" w:rsidRDefault="004A1C9C" w:rsidP="00FC7CCE">
            <w:pPr>
              <w:jc w:val="center"/>
              <w:rPr>
                <w:rFonts w:asciiTheme="minorHAnsi" w:hAnsiTheme="minorHAnsi"/>
                <w:b/>
                <w:sz w:val="16"/>
                <w:szCs w:val="16"/>
              </w:rPr>
            </w:pPr>
            <w:r w:rsidRPr="00FC7CCE">
              <w:rPr>
                <w:rFonts w:asciiTheme="minorHAnsi" w:hAnsiTheme="minorHAnsi"/>
                <w:b/>
                <w:sz w:val="16"/>
                <w:szCs w:val="16"/>
              </w:rPr>
              <w:t>Student Meets Free Category Guidelines</w:t>
            </w:r>
          </w:p>
        </w:tc>
        <w:tc>
          <w:tcPr>
            <w:tcW w:w="1823" w:type="dxa"/>
            <w:vAlign w:val="center"/>
          </w:tcPr>
          <w:p w14:paraId="5DA77181" w14:textId="77777777" w:rsidR="004A1C9C" w:rsidRPr="00FC7CCE" w:rsidRDefault="004A1C9C" w:rsidP="00FC7CCE">
            <w:pPr>
              <w:jc w:val="center"/>
              <w:rPr>
                <w:rFonts w:asciiTheme="minorHAnsi" w:hAnsiTheme="minorHAnsi"/>
                <w:b/>
                <w:sz w:val="16"/>
                <w:szCs w:val="16"/>
              </w:rPr>
            </w:pPr>
            <w:r w:rsidRPr="00FC7CCE">
              <w:rPr>
                <w:rFonts w:asciiTheme="minorHAnsi" w:hAnsiTheme="minorHAnsi"/>
                <w:b/>
                <w:sz w:val="16"/>
                <w:szCs w:val="16"/>
              </w:rPr>
              <w:t>Student Meets Reduced Category Guidelines</w:t>
            </w:r>
          </w:p>
        </w:tc>
      </w:tr>
      <w:tr w:rsidR="00C859D6" w:rsidRPr="004A1C9C" w14:paraId="1D78F4E9" w14:textId="77777777" w:rsidTr="00DC61C7">
        <w:trPr>
          <w:trHeight w:val="52"/>
        </w:trPr>
        <w:tc>
          <w:tcPr>
            <w:tcW w:w="1548" w:type="dxa"/>
          </w:tcPr>
          <w:p w14:paraId="373A2465" w14:textId="77777777" w:rsidR="004A1C9C" w:rsidRPr="004A1C9C" w:rsidRDefault="004A1C9C">
            <w:pPr>
              <w:rPr>
                <w:rFonts w:asciiTheme="minorHAnsi" w:hAnsiTheme="minorHAnsi"/>
              </w:rPr>
            </w:pPr>
          </w:p>
        </w:tc>
        <w:tc>
          <w:tcPr>
            <w:tcW w:w="1548" w:type="dxa"/>
          </w:tcPr>
          <w:p w14:paraId="4C92F9E7" w14:textId="77777777" w:rsidR="004A1C9C" w:rsidRPr="004A1C9C" w:rsidRDefault="004A1C9C">
            <w:pPr>
              <w:rPr>
                <w:rFonts w:asciiTheme="minorHAnsi" w:hAnsiTheme="minorHAnsi"/>
              </w:rPr>
            </w:pPr>
          </w:p>
        </w:tc>
        <w:tc>
          <w:tcPr>
            <w:tcW w:w="2029" w:type="dxa"/>
          </w:tcPr>
          <w:p w14:paraId="3D89EA23" w14:textId="77777777" w:rsidR="004A1C9C" w:rsidRPr="004A1C9C" w:rsidRDefault="004A1C9C">
            <w:pPr>
              <w:rPr>
                <w:rFonts w:asciiTheme="minorHAnsi" w:hAnsiTheme="minorHAnsi"/>
              </w:rPr>
            </w:pPr>
          </w:p>
        </w:tc>
        <w:tc>
          <w:tcPr>
            <w:tcW w:w="1170" w:type="dxa"/>
          </w:tcPr>
          <w:p w14:paraId="6EE804AC" w14:textId="77777777" w:rsidR="004A1C9C" w:rsidRPr="004A1C9C" w:rsidRDefault="004A1C9C">
            <w:pPr>
              <w:rPr>
                <w:rFonts w:asciiTheme="minorHAnsi" w:hAnsiTheme="minorHAnsi"/>
              </w:rPr>
            </w:pPr>
          </w:p>
        </w:tc>
        <w:tc>
          <w:tcPr>
            <w:tcW w:w="1620" w:type="dxa"/>
          </w:tcPr>
          <w:p w14:paraId="56083105" w14:textId="77777777" w:rsidR="004A1C9C" w:rsidRPr="004A1C9C" w:rsidRDefault="004A1C9C">
            <w:pPr>
              <w:rPr>
                <w:rFonts w:asciiTheme="minorHAnsi" w:hAnsiTheme="minorHAnsi"/>
              </w:rPr>
            </w:pPr>
          </w:p>
        </w:tc>
        <w:tc>
          <w:tcPr>
            <w:tcW w:w="1823" w:type="dxa"/>
          </w:tcPr>
          <w:p w14:paraId="134D7472" w14:textId="77777777" w:rsidR="004A1C9C" w:rsidRPr="004A1C9C" w:rsidRDefault="004A1C9C">
            <w:pPr>
              <w:rPr>
                <w:rFonts w:asciiTheme="minorHAnsi" w:hAnsiTheme="minorHAnsi"/>
              </w:rPr>
            </w:pPr>
          </w:p>
        </w:tc>
      </w:tr>
      <w:tr w:rsidR="00C859D6" w:rsidRPr="004A1C9C" w14:paraId="6B833EE1" w14:textId="77777777" w:rsidTr="00DC61C7">
        <w:trPr>
          <w:trHeight w:val="49"/>
        </w:trPr>
        <w:tc>
          <w:tcPr>
            <w:tcW w:w="1548" w:type="dxa"/>
          </w:tcPr>
          <w:p w14:paraId="44584AAA" w14:textId="77777777" w:rsidR="004A1C9C" w:rsidRPr="004A1C9C" w:rsidRDefault="004A1C9C">
            <w:pPr>
              <w:rPr>
                <w:rFonts w:asciiTheme="minorHAnsi" w:hAnsiTheme="minorHAnsi"/>
              </w:rPr>
            </w:pPr>
          </w:p>
        </w:tc>
        <w:tc>
          <w:tcPr>
            <w:tcW w:w="1548" w:type="dxa"/>
          </w:tcPr>
          <w:p w14:paraId="0A352232" w14:textId="77777777" w:rsidR="004A1C9C" w:rsidRPr="004A1C9C" w:rsidRDefault="004A1C9C">
            <w:pPr>
              <w:rPr>
                <w:rFonts w:asciiTheme="minorHAnsi" w:hAnsiTheme="minorHAnsi"/>
              </w:rPr>
            </w:pPr>
          </w:p>
        </w:tc>
        <w:tc>
          <w:tcPr>
            <w:tcW w:w="2029" w:type="dxa"/>
          </w:tcPr>
          <w:p w14:paraId="336D81C0" w14:textId="77777777" w:rsidR="004A1C9C" w:rsidRPr="004A1C9C" w:rsidRDefault="004A1C9C">
            <w:pPr>
              <w:rPr>
                <w:rFonts w:asciiTheme="minorHAnsi" w:hAnsiTheme="minorHAnsi"/>
              </w:rPr>
            </w:pPr>
          </w:p>
        </w:tc>
        <w:tc>
          <w:tcPr>
            <w:tcW w:w="1170" w:type="dxa"/>
          </w:tcPr>
          <w:p w14:paraId="0B177553" w14:textId="77777777" w:rsidR="004A1C9C" w:rsidRPr="004A1C9C" w:rsidRDefault="004A1C9C">
            <w:pPr>
              <w:rPr>
                <w:rFonts w:asciiTheme="minorHAnsi" w:hAnsiTheme="minorHAnsi"/>
              </w:rPr>
            </w:pPr>
          </w:p>
        </w:tc>
        <w:tc>
          <w:tcPr>
            <w:tcW w:w="1620" w:type="dxa"/>
          </w:tcPr>
          <w:p w14:paraId="1DFCAB13" w14:textId="77777777" w:rsidR="004A1C9C" w:rsidRPr="004A1C9C" w:rsidRDefault="004A1C9C">
            <w:pPr>
              <w:rPr>
                <w:rFonts w:asciiTheme="minorHAnsi" w:hAnsiTheme="minorHAnsi"/>
              </w:rPr>
            </w:pPr>
          </w:p>
        </w:tc>
        <w:tc>
          <w:tcPr>
            <w:tcW w:w="1823" w:type="dxa"/>
          </w:tcPr>
          <w:p w14:paraId="013BBB0B" w14:textId="77777777" w:rsidR="004A1C9C" w:rsidRPr="004A1C9C" w:rsidRDefault="004A1C9C">
            <w:pPr>
              <w:rPr>
                <w:rFonts w:asciiTheme="minorHAnsi" w:hAnsiTheme="minorHAnsi"/>
              </w:rPr>
            </w:pPr>
          </w:p>
        </w:tc>
      </w:tr>
      <w:tr w:rsidR="00C859D6" w:rsidRPr="004A1C9C" w14:paraId="58D8E02C" w14:textId="77777777" w:rsidTr="00DC61C7">
        <w:trPr>
          <w:trHeight w:val="52"/>
        </w:trPr>
        <w:tc>
          <w:tcPr>
            <w:tcW w:w="1548" w:type="dxa"/>
          </w:tcPr>
          <w:p w14:paraId="25102C30" w14:textId="77777777" w:rsidR="004A1C9C" w:rsidRPr="004A1C9C" w:rsidRDefault="004A1C9C">
            <w:pPr>
              <w:rPr>
                <w:rFonts w:asciiTheme="minorHAnsi" w:hAnsiTheme="minorHAnsi"/>
              </w:rPr>
            </w:pPr>
          </w:p>
        </w:tc>
        <w:tc>
          <w:tcPr>
            <w:tcW w:w="1548" w:type="dxa"/>
          </w:tcPr>
          <w:p w14:paraId="787BE269" w14:textId="77777777" w:rsidR="004A1C9C" w:rsidRPr="004A1C9C" w:rsidRDefault="004A1C9C">
            <w:pPr>
              <w:rPr>
                <w:rFonts w:asciiTheme="minorHAnsi" w:hAnsiTheme="minorHAnsi"/>
              </w:rPr>
            </w:pPr>
          </w:p>
        </w:tc>
        <w:tc>
          <w:tcPr>
            <w:tcW w:w="2029" w:type="dxa"/>
          </w:tcPr>
          <w:p w14:paraId="43A9C018" w14:textId="77777777" w:rsidR="004A1C9C" w:rsidRPr="004A1C9C" w:rsidRDefault="004A1C9C">
            <w:pPr>
              <w:rPr>
                <w:rFonts w:asciiTheme="minorHAnsi" w:hAnsiTheme="minorHAnsi"/>
              </w:rPr>
            </w:pPr>
          </w:p>
        </w:tc>
        <w:tc>
          <w:tcPr>
            <w:tcW w:w="1170" w:type="dxa"/>
          </w:tcPr>
          <w:p w14:paraId="623B2C90" w14:textId="77777777" w:rsidR="004A1C9C" w:rsidRPr="004A1C9C" w:rsidRDefault="004A1C9C">
            <w:pPr>
              <w:rPr>
                <w:rFonts w:asciiTheme="minorHAnsi" w:hAnsiTheme="minorHAnsi"/>
              </w:rPr>
            </w:pPr>
          </w:p>
        </w:tc>
        <w:tc>
          <w:tcPr>
            <w:tcW w:w="1620" w:type="dxa"/>
          </w:tcPr>
          <w:p w14:paraId="132973F8" w14:textId="77777777" w:rsidR="004A1C9C" w:rsidRPr="004A1C9C" w:rsidRDefault="004A1C9C">
            <w:pPr>
              <w:rPr>
                <w:rFonts w:asciiTheme="minorHAnsi" w:hAnsiTheme="minorHAnsi"/>
              </w:rPr>
            </w:pPr>
          </w:p>
        </w:tc>
        <w:tc>
          <w:tcPr>
            <w:tcW w:w="1823" w:type="dxa"/>
          </w:tcPr>
          <w:p w14:paraId="3852BAE6" w14:textId="77777777" w:rsidR="004A1C9C" w:rsidRPr="004A1C9C" w:rsidRDefault="004A1C9C">
            <w:pPr>
              <w:rPr>
                <w:rFonts w:asciiTheme="minorHAnsi" w:hAnsiTheme="minorHAnsi"/>
              </w:rPr>
            </w:pPr>
          </w:p>
        </w:tc>
      </w:tr>
      <w:tr w:rsidR="00C859D6" w:rsidRPr="004A1C9C" w14:paraId="55C4F425" w14:textId="77777777" w:rsidTr="00DC61C7">
        <w:trPr>
          <w:trHeight w:val="52"/>
        </w:trPr>
        <w:tc>
          <w:tcPr>
            <w:tcW w:w="1548" w:type="dxa"/>
          </w:tcPr>
          <w:p w14:paraId="131CD0ED" w14:textId="77777777" w:rsidR="004A1C9C" w:rsidRPr="004A1C9C" w:rsidRDefault="004A1C9C">
            <w:pPr>
              <w:rPr>
                <w:rFonts w:asciiTheme="minorHAnsi" w:hAnsiTheme="minorHAnsi"/>
              </w:rPr>
            </w:pPr>
          </w:p>
        </w:tc>
        <w:tc>
          <w:tcPr>
            <w:tcW w:w="1548" w:type="dxa"/>
          </w:tcPr>
          <w:p w14:paraId="5387DEE0" w14:textId="77777777" w:rsidR="004A1C9C" w:rsidRPr="004A1C9C" w:rsidRDefault="004A1C9C">
            <w:pPr>
              <w:rPr>
                <w:rFonts w:asciiTheme="minorHAnsi" w:hAnsiTheme="minorHAnsi"/>
              </w:rPr>
            </w:pPr>
          </w:p>
        </w:tc>
        <w:tc>
          <w:tcPr>
            <w:tcW w:w="2029" w:type="dxa"/>
          </w:tcPr>
          <w:p w14:paraId="1E7E1BDB" w14:textId="77777777" w:rsidR="004A1C9C" w:rsidRPr="004A1C9C" w:rsidRDefault="004A1C9C">
            <w:pPr>
              <w:rPr>
                <w:rFonts w:asciiTheme="minorHAnsi" w:hAnsiTheme="minorHAnsi"/>
              </w:rPr>
            </w:pPr>
          </w:p>
        </w:tc>
        <w:tc>
          <w:tcPr>
            <w:tcW w:w="1170" w:type="dxa"/>
          </w:tcPr>
          <w:p w14:paraId="66FF6A49" w14:textId="77777777" w:rsidR="004A1C9C" w:rsidRPr="004A1C9C" w:rsidRDefault="004A1C9C">
            <w:pPr>
              <w:rPr>
                <w:rFonts w:asciiTheme="minorHAnsi" w:hAnsiTheme="minorHAnsi"/>
              </w:rPr>
            </w:pPr>
          </w:p>
        </w:tc>
        <w:tc>
          <w:tcPr>
            <w:tcW w:w="1620" w:type="dxa"/>
          </w:tcPr>
          <w:p w14:paraId="6F9D6887" w14:textId="77777777" w:rsidR="004A1C9C" w:rsidRPr="004A1C9C" w:rsidRDefault="004A1C9C">
            <w:pPr>
              <w:rPr>
                <w:rFonts w:asciiTheme="minorHAnsi" w:hAnsiTheme="minorHAnsi"/>
              </w:rPr>
            </w:pPr>
          </w:p>
        </w:tc>
        <w:tc>
          <w:tcPr>
            <w:tcW w:w="1823" w:type="dxa"/>
          </w:tcPr>
          <w:p w14:paraId="04C00679" w14:textId="77777777" w:rsidR="004A1C9C" w:rsidRPr="004A1C9C" w:rsidRDefault="004A1C9C">
            <w:pPr>
              <w:rPr>
                <w:rFonts w:asciiTheme="minorHAnsi" w:hAnsiTheme="minorHAnsi"/>
              </w:rPr>
            </w:pPr>
          </w:p>
        </w:tc>
      </w:tr>
      <w:tr w:rsidR="00C859D6" w:rsidRPr="004A1C9C" w14:paraId="671811C5" w14:textId="77777777" w:rsidTr="00DC61C7">
        <w:trPr>
          <w:trHeight w:val="49"/>
        </w:trPr>
        <w:tc>
          <w:tcPr>
            <w:tcW w:w="1548" w:type="dxa"/>
          </w:tcPr>
          <w:p w14:paraId="7FD72560" w14:textId="77777777" w:rsidR="004A1C9C" w:rsidRPr="004A1C9C" w:rsidRDefault="004A1C9C">
            <w:pPr>
              <w:rPr>
                <w:rFonts w:asciiTheme="minorHAnsi" w:hAnsiTheme="minorHAnsi"/>
              </w:rPr>
            </w:pPr>
          </w:p>
        </w:tc>
        <w:tc>
          <w:tcPr>
            <w:tcW w:w="1548" w:type="dxa"/>
          </w:tcPr>
          <w:p w14:paraId="7BC1D054" w14:textId="77777777" w:rsidR="004A1C9C" w:rsidRPr="004A1C9C" w:rsidRDefault="004A1C9C">
            <w:pPr>
              <w:rPr>
                <w:rFonts w:asciiTheme="minorHAnsi" w:hAnsiTheme="minorHAnsi"/>
              </w:rPr>
            </w:pPr>
          </w:p>
        </w:tc>
        <w:tc>
          <w:tcPr>
            <w:tcW w:w="2029" w:type="dxa"/>
          </w:tcPr>
          <w:p w14:paraId="55621B7A" w14:textId="77777777" w:rsidR="004A1C9C" w:rsidRPr="004A1C9C" w:rsidRDefault="004A1C9C">
            <w:pPr>
              <w:rPr>
                <w:rFonts w:asciiTheme="minorHAnsi" w:hAnsiTheme="minorHAnsi"/>
              </w:rPr>
            </w:pPr>
          </w:p>
        </w:tc>
        <w:tc>
          <w:tcPr>
            <w:tcW w:w="1170" w:type="dxa"/>
          </w:tcPr>
          <w:p w14:paraId="2FC505FE" w14:textId="77777777" w:rsidR="004A1C9C" w:rsidRPr="004A1C9C" w:rsidRDefault="004A1C9C">
            <w:pPr>
              <w:rPr>
                <w:rFonts w:asciiTheme="minorHAnsi" w:hAnsiTheme="minorHAnsi"/>
              </w:rPr>
            </w:pPr>
          </w:p>
        </w:tc>
        <w:tc>
          <w:tcPr>
            <w:tcW w:w="1620" w:type="dxa"/>
          </w:tcPr>
          <w:p w14:paraId="34839F9D" w14:textId="77777777" w:rsidR="004A1C9C" w:rsidRPr="004A1C9C" w:rsidRDefault="004A1C9C">
            <w:pPr>
              <w:rPr>
                <w:rFonts w:asciiTheme="minorHAnsi" w:hAnsiTheme="minorHAnsi"/>
              </w:rPr>
            </w:pPr>
          </w:p>
        </w:tc>
        <w:tc>
          <w:tcPr>
            <w:tcW w:w="1823" w:type="dxa"/>
          </w:tcPr>
          <w:p w14:paraId="388F28AC" w14:textId="77777777" w:rsidR="004A1C9C" w:rsidRPr="004A1C9C" w:rsidRDefault="004A1C9C">
            <w:pPr>
              <w:rPr>
                <w:rFonts w:asciiTheme="minorHAnsi" w:hAnsiTheme="minorHAnsi"/>
              </w:rPr>
            </w:pPr>
          </w:p>
        </w:tc>
      </w:tr>
      <w:tr w:rsidR="00C859D6" w:rsidRPr="004A1C9C" w14:paraId="52FB9B24" w14:textId="77777777" w:rsidTr="00DC61C7">
        <w:trPr>
          <w:trHeight w:val="52"/>
        </w:trPr>
        <w:tc>
          <w:tcPr>
            <w:tcW w:w="1548" w:type="dxa"/>
          </w:tcPr>
          <w:p w14:paraId="216E90C1" w14:textId="77777777" w:rsidR="004A1C9C" w:rsidRPr="004A1C9C" w:rsidRDefault="004A1C9C">
            <w:pPr>
              <w:rPr>
                <w:rFonts w:asciiTheme="minorHAnsi" w:hAnsiTheme="minorHAnsi"/>
              </w:rPr>
            </w:pPr>
          </w:p>
        </w:tc>
        <w:tc>
          <w:tcPr>
            <w:tcW w:w="1548" w:type="dxa"/>
          </w:tcPr>
          <w:p w14:paraId="29B3FBF4" w14:textId="77777777" w:rsidR="004A1C9C" w:rsidRPr="004A1C9C" w:rsidRDefault="004A1C9C">
            <w:pPr>
              <w:rPr>
                <w:rFonts w:asciiTheme="minorHAnsi" w:hAnsiTheme="minorHAnsi"/>
              </w:rPr>
            </w:pPr>
          </w:p>
        </w:tc>
        <w:tc>
          <w:tcPr>
            <w:tcW w:w="2029" w:type="dxa"/>
          </w:tcPr>
          <w:p w14:paraId="78D5902F" w14:textId="77777777" w:rsidR="004A1C9C" w:rsidRPr="004A1C9C" w:rsidRDefault="004A1C9C">
            <w:pPr>
              <w:rPr>
                <w:rFonts w:asciiTheme="minorHAnsi" w:hAnsiTheme="minorHAnsi"/>
              </w:rPr>
            </w:pPr>
          </w:p>
        </w:tc>
        <w:tc>
          <w:tcPr>
            <w:tcW w:w="1170" w:type="dxa"/>
          </w:tcPr>
          <w:p w14:paraId="34096565" w14:textId="77777777" w:rsidR="004A1C9C" w:rsidRPr="004A1C9C" w:rsidRDefault="004A1C9C">
            <w:pPr>
              <w:rPr>
                <w:rFonts w:asciiTheme="minorHAnsi" w:hAnsiTheme="minorHAnsi"/>
              </w:rPr>
            </w:pPr>
          </w:p>
        </w:tc>
        <w:tc>
          <w:tcPr>
            <w:tcW w:w="1620" w:type="dxa"/>
          </w:tcPr>
          <w:p w14:paraId="67839327" w14:textId="77777777" w:rsidR="004A1C9C" w:rsidRPr="004A1C9C" w:rsidRDefault="004A1C9C">
            <w:pPr>
              <w:rPr>
                <w:rFonts w:asciiTheme="minorHAnsi" w:hAnsiTheme="minorHAnsi"/>
              </w:rPr>
            </w:pPr>
          </w:p>
        </w:tc>
        <w:tc>
          <w:tcPr>
            <w:tcW w:w="1823" w:type="dxa"/>
          </w:tcPr>
          <w:p w14:paraId="3DB1399A" w14:textId="77777777" w:rsidR="004A1C9C" w:rsidRPr="004A1C9C" w:rsidRDefault="004A1C9C">
            <w:pPr>
              <w:rPr>
                <w:rFonts w:asciiTheme="minorHAnsi" w:hAnsiTheme="minorHAnsi"/>
              </w:rPr>
            </w:pPr>
          </w:p>
        </w:tc>
      </w:tr>
      <w:tr w:rsidR="00C859D6" w:rsidRPr="004A1C9C" w14:paraId="7D11A8BC" w14:textId="77777777" w:rsidTr="00DC61C7">
        <w:trPr>
          <w:trHeight w:val="49"/>
        </w:trPr>
        <w:tc>
          <w:tcPr>
            <w:tcW w:w="1548" w:type="dxa"/>
          </w:tcPr>
          <w:p w14:paraId="197B97E3" w14:textId="77777777" w:rsidR="004A1C9C" w:rsidRPr="004A1C9C" w:rsidRDefault="004A1C9C">
            <w:pPr>
              <w:rPr>
                <w:rFonts w:asciiTheme="minorHAnsi" w:hAnsiTheme="minorHAnsi"/>
              </w:rPr>
            </w:pPr>
          </w:p>
        </w:tc>
        <w:tc>
          <w:tcPr>
            <w:tcW w:w="1548" w:type="dxa"/>
          </w:tcPr>
          <w:p w14:paraId="357E90D8" w14:textId="77777777" w:rsidR="004A1C9C" w:rsidRPr="004A1C9C" w:rsidRDefault="004A1C9C">
            <w:pPr>
              <w:rPr>
                <w:rFonts w:asciiTheme="minorHAnsi" w:hAnsiTheme="minorHAnsi"/>
              </w:rPr>
            </w:pPr>
          </w:p>
        </w:tc>
        <w:tc>
          <w:tcPr>
            <w:tcW w:w="2029" w:type="dxa"/>
          </w:tcPr>
          <w:p w14:paraId="53877CD8" w14:textId="77777777" w:rsidR="004A1C9C" w:rsidRPr="004A1C9C" w:rsidRDefault="004A1C9C">
            <w:pPr>
              <w:rPr>
                <w:rFonts w:asciiTheme="minorHAnsi" w:hAnsiTheme="minorHAnsi"/>
              </w:rPr>
            </w:pPr>
          </w:p>
        </w:tc>
        <w:tc>
          <w:tcPr>
            <w:tcW w:w="1170" w:type="dxa"/>
          </w:tcPr>
          <w:p w14:paraId="0FCD4429" w14:textId="77777777" w:rsidR="004A1C9C" w:rsidRPr="004A1C9C" w:rsidRDefault="004A1C9C">
            <w:pPr>
              <w:rPr>
                <w:rFonts w:asciiTheme="minorHAnsi" w:hAnsiTheme="minorHAnsi"/>
              </w:rPr>
            </w:pPr>
          </w:p>
        </w:tc>
        <w:tc>
          <w:tcPr>
            <w:tcW w:w="1620" w:type="dxa"/>
          </w:tcPr>
          <w:p w14:paraId="50BC9CA1" w14:textId="77777777" w:rsidR="004A1C9C" w:rsidRPr="004A1C9C" w:rsidRDefault="004A1C9C">
            <w:pPr>
              <w:rPr>
                <w:rFonts w:asciiTheme="minorHAnsi" w:hAnsiTheme="minorHAnsi"/>
              </w:rPr>
            </w:pPr>
          </w:p>
        </w:tc>
        <w:tc>
          <w:tcPr>
            <w:tcW w:w="1823" w:type="dxa"/>
          </w:tcPr>
          <w:p w14:paraId="6ED1AE1E" w14:textId="77777777" w:rsidR="004A1C9C" w:rsidRPr="004A1C9C" w:rsidRDefault="004A1C9C">
            <w:pPr>
              <w:rPr>
                <w:rFonts w:asciiTheme="minorHAnsi" w:hAnsiTheme="minorHAnsi"/>
              </w:rPr>
            </w:pPr>
          </w:p>
        </w:tc>
      </w:tr>
      <w:tr w:rsidR="00C859D6" w:rsidRPr="004A1C9C" w14:paraId="27BC5D72" w14:textId="77777777" w:rsidTr="00DC61C7">
        <w:trPr>
          <w:trHeight w:val="49"/>
        </w:trPr>
        <w:tc>
          <w:tcPr>
            <w:tcW w:w="1548" w:type="dxa"/>
          </w:tcPr>
          <w:p w14:paraId="29832D9C" w14:textId="77777777" w:rsidR="004A1C9C" w:rsidRPr="004A1C9C" w:rsidRDefault="004A1C9C">
            <w:pPr>
              <w:rPr>
                <w:rFonts w:asciiTheme="minorHAnsi" w:hAnsiTheme="minorHAnsi"/>
              </w:rPr>
            </w:pPr>
          </w:p>
        </w:tc>
        <w:tc>
          <w:tcPr>
            <w:tcW w:w="1548" w:type="dxa"/>
          </w:tcPr>
          <w:p w14:paraId="28797026" w14:textId="77777777" w:rsidR="004A1C9C" w:rsidRPr="004A1C9C" w:rsidRDefault="004A1C9C">
            <w:pPr>
              <w:rPr>
                <w:rFonts w:asciiTheme="minorHAnsi" w:hAnsiTheme="minorHAnsi"/>
              </w:rPr>
            </w:pPr>
          </w:p>
        </w:tc>
        <w:tc>
          <w:tcPr>
            <w:tcW w:w="2029" w:type="dxa"/>
          </w:tcPr>
          <w:p w14:paraId="55D0174D" w14:textId="77777777" w:rsidR="004A1C9C" w:rsidRPr="004A1C9C" w:rsidRDefault="004A1C9C">
            <w:pPr>
              <w:rPr>
                <w:rFonts w:asciiTheme="minorHAnsi" w:hAnsiTheme="minorHAnsi"/>
              </w:rPr>
            </w:pPr>
          </w:p>
        </w:tc>
        <w:tc>
          <w:tcPr>
            <w:tcW w:w="1170" w:type="dxa"/>
          </w:tcPr>
          <w:p w14:paraId="2B1AD957" w14:textId="77777777" w:rsidR="004A1C9C" w:rsidRPr="004A1C9C" w:rsidRDefault="004A1C9C">
            <w:pPr>
              <w:rPr>
                <w:rFonts w:asciiTheme="minorHAnsi" w:hAnsiTheme="minorHAnsi"/>
              </w:rPr>
            </w:pPr>
          </w:p>
        </w:tc>
        <w:tc>
          <w:tcPr>
            <w:tcW w:w="1620" w:type="dxa"/>
          </w:tcPr>
          <w:p w14:paraId="40109574" w14:textId="77777777" w:rsidR="004A1C9C" w:rsidRPr="004A1C9C" w:rsidRDefault="004A1C9C">
            <w:pPr>
              <w:rPr>
                <w:rFonts w:asciiTheme="minorHAnsi" w:hAnsiTheme="minorHAnsi"/>
              </w:rPr>
            </w:pPr>
          </w:p>
        </w:tc>
        <w:tc>
          <w:tcPr>
            <w:tcW w:w="1823" w:type="dxa"/>
          </w:tcPr>
          <w:p w14:paraId="57425B7B" w14:textId="77777777" w:rsidR="004A1C9C" w:rsidRPr="004A1C9C" w:rsidRDefault="004A1C9C">
            <w:pPr>
              <w:rPr>
                <w:rFonts w:asciiTheme="minorHAnsi" w:hAnsiTheme="minorHAnsi"/>
              </w:rPr>
            </w:pPr>
          </w:p>
        </w:tc>
      </w:tr>
    </w:tbl>
    <w:p w14:paraId="00599724" w14:textId="33E4FB88" w:rsidR="009642E6" w:rsidRDefault="004A1C9C">
      <w:r w:rsidRPr="004A1C9C">
        <w:rPr>
          <w:rFonts w:asciiTheme="minorHAnsi" w:hAnsiTheme="minorHAnsi"/>
          <w:sz w:val="18"/>
          <w:szCs w:val="18"/>
        </w:rPr>
        <w:t xml:space="preserve">Please duplicate this form for additional children.  Return this form to your child’s school by September </w:t>
      </w:r>
      <w:r w:rsidRPr="00326FF5">
        <w:rPr>
          <w:rFonts w:asciiTheme="minorHAnsi" w:hAnsiTheme="minorHAnsi"/>
          <w:sz w:val="18"/>
          <w:szCs w:val="18"/>
          <w:highlight w:val="yellow"/>
        </w:rPr>
        <w:t>___</w:t>
      </w:r>
      <w:r w:rsidRPr="004A1C9C">
        <w:rPr>
          <w:rFonts w:asciiTheme="minorHAnsi" w:hAnsiTheme="minorHAnsi"/>
          <w:sz w:val="18"/>
          <w:szCs w:val="18"/>
        </w:rPr>
        <w:t>, 20</w:t>
      </w:r>
      <w:r w:rsidR="00C859D6">
        <w:rPr>
          <w:rFonts w:asciiTheme="minorHAnsi" w:hAnsiTheme="minorHAnsi"/>
          <w:sz w:val="18"/>
          <w:szCs w:val="18"/>
        </w:rPr>
        <w:t>2</w:t>
      </w:r>
      <w:r w:rsidR="001F27F4">
        <w:rPr>
          <w:rFonts w:asciiTheme="minorHAnsi" w:hAnsiTheme="minorHAnsi"/>
          <w:sz w:val="18"/>
          <w:szCs w:val="18"/>
        </w:rPr>
        <w:t>3</w:t>
      </w:r>
    </w:p>
    <w:p w14:paraId="0807E073" w14:textId="77777777" w:rsidR="004A1C9C" w:rsidRDefault="004A1C9C">
      <w:r>
        <w:t>Signature of Parent:</w:t>
      </w:r>
      <w:r w:rsidR="00326FF5">
        <w:t xml:space="preserve"> </w:t>
      </w:r>
      <w:r>
        <w:t>_________________________________________________</w:t>
      </w:r>
      <w:r>
        <w:tab/>
        <w:t>Date: ________</w:t>
      </w:r>
    </w:p>
    <w:sectPr w:rsidR="004A1C9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F7033" w14:textId="77777777" w:rsidR="00E84FC3" w:rsidRDefault="00E84FC3" w:rsidP="00D4633E">
      <w:pPr>
        <w:spacing w:after="0" w:line="240" w:lineRule="auto"/>
      </w:pPr>
      <w:r>
        <w:separator/>
      </w:r>
    </w:p>
  </w:endnote>
  <w:endnote w:type="continuationSeparator" w:id="0">
    <w:p w14:paraId="7F58A32D" w14:textId="77777777" w:rsidR="00E84FC3" w:rsidRDefault="00E84FC3" w:rsidP="00D46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E3961" w14:textId="77777777" w:rsidR="004A1C9C" w:rsidRDefault="004A1C9C" w:rsidP="00D4633E">
    <w:pPr>
      <w:pStyle w:val="Footer"/>
      <w:ind w:left="720"/>
    </w:pPr>
  </w:p>
  <w:p w14:paraId="7BAC3D2A" w14:textId="77777777" w:rsidR="00D4633E" w:rsidRPr="009642E6" w:rsidRDefault="00D4633E" w:rsidP="00FC7CCE">
    <w:pPr>
      <w:pStyle w:val="Footer"/>
      <w:ind w:left="180" w:hanging="180"/>
      <w:rPr>
        <w:sz w:val="20"/>
        <w:szCs w:val="20"/>
      </w:rPr>
    </w:pPr>
    <w:r w:rsidRPr="009642E6">
      <w:rPr>
        <w:sz w:val="20"/>
        <w:szCs w:val="20"/>
      </w:rPr>
      <w:t xml:space="preserve">* Economically disadvantaged status is defined as students who are included in the department's count of students who are eligible for free or reduced-price meals or free milk or both. </w:t>
    </w:r>
    <w:hyperlink r:id="rId1" w:history="1">
      <w:r w:rsidRPr="009642E6">
        <w:rPr>
          <w:rStyle w:val="Hyperlink"/>
          <w:sz w:val="20"/>
          <w:szCs w:val="20"/>
          <w:lang w:val="en"/>
        </w:rPr>
        <w:t xml:space="preserve">20-A </w:t>
      </w:r>
      <w:proofErr w:type="gramStart"/>
      <w:r w:rsidRPr="009642E6">
        <w:rPr>
          <w:rStyle w:val="Hyperlink"/>
          <w:sz w:val="20"/>
          <w:szCs w:val="20"/>
          <w:lang w:val="en"/>
        </w:rPr>
        <w:t>MRSA  </w:t>
      </w:r>
      <w:r w:rsidRPr="009642E6">
        <w:rPr>
          <w:rStyle w:val="Hyperlink"/>
          <w:rFonts w:ascii="Tahoma" w:hAnsi="Tahoma" w:cs="Tahoma"/>
          <w:sz w:val="20"/>
          <w:szCs w:val="20"/>
          <w:lang w:val="en"/>
        </w:rPr>
        <w:t>�</w:t>
      </w:r>
      <w:proofErr w:type="gramEnd"/>
      <w:r w:rsidRPr="009642E6">
        <w:rPr>
          <w:rStyle w:val="Hyperlink"/>
          <w:sz w:val="20"/>
          <w:szCs w:val="20"/>
          <w:lang w:val="en"/>
        </w:rPr>
        <w:t>15672(3)</w:t>
      </w:r>
    </w:hyperlink>
    <w:r w:rsidRPr="009642E6">
      <w:rPr>
        <w:sz w:val="20"/>
        <w:szCs w:val="20"/>
        <w:lang w:val="en"/>
      </w:rPr>
      <w:t>.</w:t>
    </w:r>
  </w:p>
  <w:p w14:paraId="19B36913" w14:textId="77777777" w:rsidR="00D4633E" w:rsidRDefault="00D463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994DD" w14:textId="77777777" w:rsidR="00E84FC3" w:rsidRDefault="00E84FC3" w:rsidP="00D4633E">
      <w:pPr>
        <w:spacing w:after="0" w:line="240" w:lineRule="auto"/>
      </w:pPr>
      <w:r>
        <w:separator/>
      </w:r>
    </w:p>
  </w:footnote>
  <w:footnote w:type="continuationSeparator" w:id="0">
    <w:p w14:paraId="54D77C80" w14:textId="77777777" w:rsidR="00E84FC3" w:rsidRDefault="00E84FC3" w:rsidP="00D46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37BC8" w14:textId="3AEDECC1" w:rsidR="00DC01EC" w:rsidRPr="00DC01EC" w:rsidRDefault="00DC01EC" w:rsidP="00DC01EC">
    <w:pPr>
      <w:spacing w:after="0"/>
      <w:jc w:val="center"/>
      <w:rPr>
        <w:rFonts w:asciiTheme="minorHAnsi" w:hAnsiTheme="minorHAnsi" w:cs="Arial"/>
      </w:rPr>
    </w:pPr>
    <w:r w:rsidRPr="004A1C9C">
      <w:rPr>
        <w:rFonts w:asciiTheme="minorHAnsi" w:hAnsiTheme="minorHAnsi" w:cs="Arial"/>
      </w:rPr>
      <w:t>PARENT/GUARDIAN--ECONOMIC STATUS</w:t>
    </w:r>
    <w:r>
      <w:rPr>
        <w:rFonts w:asciiTheme="minorHAnsi" w:hAnsiTheme="minorHAnsi" w:cs="Arial"/>
      </w:rPr>
      <w:t xml:space="preserve"> SAMPLE</w:t>
    </w:r>
    <w:r w:rsidRPr="004A1C9C">
      <w:rPr>
        <w:rFonts w:asciiTheme="minorHAnsi" w:hAnsiTheme="minorHAnsi" w:cs="Arial"/>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657D65"/>
    <w:multiLevelType w:val="hybridMultilevel"/>
    <w:tmpl w:val="74ECE000"/>
    <w:lvl w:ilvl="0" w:tplc="E3D03256">
      <w:start w:val="201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0E385B"/>
    <w:multiLevelType w:val="hybridMultilevel"/>
    <w:tmpl w:val="1F767330"/>
    <w:lvl w:ilvl="0" w:tplc="B2C6C52E">
      <w:start w:val="2018"/>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NTcxNzQ3MrY0NzdW0lEKTi0uzszPAykwrAUAAj0PCiwAAAA="/>
  </w:docVars>
  <w:rsids>
    <w:rsidRoot w:val="00D4633E"/>
    <w:rsid w:val="00003EE9"/>
    <w:rsid w:val="00006CD0"/>
    <w:rsid w:val="00007928"/>
    <w:rsid w:val="00007C9E"/>
    <w:rsid w:val="00014B9E"/>
    <w:rsid w:val="0001622F"/>
    <w:rsid w:val="00016C66"/>
    <w:rsid w:val="000175C3"/>
    <w:rsid w:val="000275DF"/>
    <w:rsid w:val="00034008"/>
    <w:rsid w:val="000376AA"/>
    <w:rsid w:val="00037E8D"/>
    <w:rsid w:val="00037FDC"/>
    <w:rsid w:val="00040612"/>
    <w:rsid w:val="00040722"/>
    <w:rsid w:val="00040CEA"/>
    <w:rsid w:val="00040F67"/>
    <w:rsid w:val="00043EBE"/>
    <w:rsid w:val="00053A5C"/>
    <w:rsid w:val="00053D86"/>
    <w:rsid w:val="00056955"/>
    <w:rsid w:val="00060E74"/>
    <w:rsid w:val="0006407A"/>
    <w:rsid w:val="00070623"/>
    <w:rsid w:val="0007087E"/>
    <w:rsid w:val="00070898"/>
    <w:rsid w:val="00075AC1"/>
    <w:rsid w:val="00076040"/>
    <w:rsid w:val="00076550"/>
    <w:rsid w:val="00084AE7"/>
    <w:rsid w:val="00085695"/>
    <w:rsid w:val="00087D6A"/>
    <w:rsid w:val="0009274F"/>
    <w:rsid w:val="000928BC"/>
    <w:rsid w:val="0009582E"/>
    <w:rsid w:val="000A0AC6"/>
    <w:rsid w:val="000A2D4A"/>
    <w:rsid w:val="000A5980"/>
    <w:rsid w:val="000A79A6"/>
    <w:rsid w:val="000B14F2"/>
    <w:rsid w:val="000B23B7"/>
    <w:rsid w:val="000C017D"/>
    <w:rsid w:val="000C053B"/>
    <w:rsid w:val="000C2670"/>
    <w:rsid w:val="000D7557"/>
    <w:rsid w:val="000E1201"/>
    <w:rsid w:val="000F0368"/>
    <w:rsid w:val="00110442"/>
    <w:rsid w:val="0011157B"/>
    <w:rsid w:val="00111CA2"/>
    <w:rsid w:val="001167DC"/>
    <w:rsid w:val="00122E5B"/>
    <w:rsid w:val="0012483C"/>
    <w:rsid w:val="001379FD"/>
    <w:rsid w:val="00137D57"/>
    <w:rsid w:val="0014058E"/>
    <w:rsid w:val="00143A3B"/>
    <w:rsid w:val="00144D1A"/>
    <w:rsid w:val="0014701C"/>
    <w:rsid w:val="0015099B"/>
    <w:rsid w:val="001513C9"/>
    <w:rsid w:val="00153CEF"/>
    <w:rsid w:val="001662C0"/>
    <w:rsid w:val="00166543"/>
    <w:rsid w:val="001756DB"/>
    <w:rsid w:val="001829E0"/>
    <w:rsid w:val="001868D9"/>
    <w:rsid w:val="00193E5B"/>
    <w:rsid w:val="00194045"/>
    <w:rsid w:val="00194ED6"/>
    <w:rsid w:val="0019502C"/>
    <w:rsid w:val="001952C7"/>
    <w:rsid w:val="001956B2"/>
    <w:rsid w:val="001A105F"/>
    <w:rsid w:val="001A50B8"/>
    <w:rsid w:val="001A63A7"/>
    <w:rsid w:val="001B0603"/>
    <w:rsid w:val="001B1D5B"/>
    <w:rsid w:val="001B302E"/>
    <w:rsid w:val="001B7CD2"/>
    <w:rsid w:val="001C05B1"/>
    <w:rsid w:val="001C26BD"/>
    <w:rsid w:val="001C28A9"/>
    <w:rsid w:val="001C6F3A"/>
    <w:rsid w:val="001D1D8B"/>
    <w:rsid w:val="001D1FC6"/>
    <w:rsid w:val="001D2EA4"/>
    <w:rsid w:val="001D47D6"/>
    <w:rsid w:val="001D59D7"/>
    <w:rsid w:val="001D6367"/>
    <w:rsid w:val="001D6688"/>
    <w:rsid w:val="001E0CC2"/>
    <w:rsid w:val="001E2946"/>
    <w:rsid w:val="001E4BA4"/>
    <w:rsid w:val="001F0FC8"/>
    <w:rsid w:val="001F1AFB"/>
    <w:rsid w:val="001F257D"/>
    <w:rsid w:val="001F27F4"/>
    <w:rsid w:val="001F564F"/>
    <w:rsid w:val="00203EC3"/>
    <w:rsid w:val="00204455"/>
    <w:rsid w:val="00205C31"/>
    <w:rsid w:val="00206124"/>
    <w:rsid w:val="00212619"/>
    <w:rsid w:val="002144F0"/>
    <w:rsid w:val="00220EB8"/>
    <w:rsid w:val="00222871"/>
    <w:rsid w:val="002230BA"/>
    <w:rsid w:val="00224A3E"/>
    <w:rsid w:val="00225E9E"/>
    <w:rsid w:val="00231095"/>
    <w:rsid w:val="00243758"/>
    <w:rsid w:val="00253C0B"/>
    <w:rsid w:val="00255951"/>
    <w:rsid w:val="00257487"/>
    <w:rsid w:val="00262581"/>
    <w:rsid w:val="002638E7"/>
    <w:rsid w:val="002641BE"/>
    <w:rsid w:val="00270EA8"/>
    <w:rsid w:val="002716A3"/>
    <w:rsid w:val="00275C26"/>
    <w:rsid w:val="00281CAA"/>
    <w:rsid w:val="002848C1"/>
    <w:rsid w:val="00286D8E"/>
    <w:rsid w:val="0029198C"/>
    <w:rsid w:val="002947EB"/>
    <w:rsid w:val="002A1266"/>
    <w:rsid w:val="002A3CAB"/>
    <w:rsid w:val="002A5710"/>
    <w:rsid w:val="002B07F1"/>
    <w:rsid w:val="002B22DE"/>
    <w:rsid w:val="002B441C"/>
    <w:rsid w:val="002B4B55"/>
    <w:rsid w:val="002B64A6"/>
    <w:rsid w:val="002B7341"/>
    <w:rsid w:val="002B7900"/>
    <w:rsid w:val="002C5224"/>
    <w:rsid w:val="002C585C"/>
    <w:rsid w:val="002C66B3"/>
    <w:rsid w:val="002D03B5"/>
    <w:rsid w:val="002D149C"/>
    <w:rsid w:val="002D6E93"/>
    <w:rsid w:val="002E4919"/>
    <w:rsid w:val="002E4E4F"/>
    <w:rsid w:val="002E795B"/>
    <w:rsid w:val="002F05BF"/>
    <w:rsid w:val="002F2A37"/>
    <w:rsid w:val="002F2ECB"/>
    <w:rsid w:val="00304090"/>
    <w:rsid w:val="00306EC6"/>
    <w:rsid w:val="003135ED"/>
    <w:rsid w:val="003138A3"/>
    <w:rsid w:val="00313CE7"/>
    <w:rsid w:val="0031620A"/>
    <w:rsid w:val="003165CC"/>
    <w:rsid w:val="003244C3"/>
    <w:rsid w:val="00326FF5"/>
    <w:rsid w:val="0032747D"/>
    <w:rsid w:val="00327743"/>
    <w:rsid w:val="0033753D"/>
    <w:rsid w:val="00340794"/>
    <w:rsid w:val="00342ACF"/>
    <w:rsid w:val="003459AC"/>
    <w:rsid w:val="0034631B"/>
    <w:rsid w:val="00353DEF"/>
    <w:rsid w:val="003545B9"/>
    <w:rsid w:val="00355834"/>
    <w:rsid w:val="003569BE"/>
    <w:rsid w:val="00357925"/>
    <w:rsid w:val="0036047F"/>
    <w:rsid w:val="0036395A"/>
    <w:rsid w:val="003706CF"/>
    <w:rsid w:val="00374428"/>
    <w:rsid w:val="0037578A"/>
    <w:rsid w:val="00375AA6"/>
    <w:rsid w:val="003762E2"/>
    <w:rsid w:val="00384AD1"/>
    <w:rsid w:val="0039052C"/>
    <w:rsid w:val="003907DD"/>
    <w:rsid w:val="00394C7E"/>
    <w:rsid w:val="00395037"/>
    <w:rsid w:val="003972C1"/>
    <w:rsid w:val="003A0B32"/>
    <w:rsid w:val="003A3917"/>
    <w:rsid w:val="003B366D"/>
    <w:rsid w:val="003B4E7E"/>
    <w:rsid w:val="003C0120"/>
    <w:rsid w:val="003C2334"/>
    <w:rsid w:val="003C4176"/>
    <w:rsid w:val="003C6EF2"/>
    <w:rsid w:val="003D1C4C"/>
    <w:rsid w:val="003D1E12"/>
    <w:rsid w:val="003D54BE"/>
    <w:rsid w:val="003D6FAF"/>
    <w:rsid w:val="003E09A6"/>
    <w:rsid w:val="003E0DAB"/>
    <w:rsid w:val="003E419D"/>
    <w:rsid w:val="003E555F"/>
    <w:rsid w:val="003E611E"/>
    <w:rsid w:val="003F0C02"/>
    <w:rsid w:val="003F1FF7"/>
    <w:rsid w:val="003F36B7"/>
    <w:rsid w:val="003F6219"/>
    <w:rsid w:val="004002D1"/>
    <w:rsid w:val="00400317"/>
    <w:rsid w:val="00402C84"/>
    <w:rsid w:val="004033A7"/>
    <w:rsid w:val="00405C32"/>
    <w:rsid w:val="004072DC"/>
    <w:rsid w:val="00411266"/>
    <w:rsid w:val="004115A4"/>
    <w:rsid w:val="00413DAA"/>
    <w:rsid w:val="004143FC"/>
    <w:rsid w:val="00417B65"/>
    <w:rsid w:val="00421391"/>
    <w:rsid w:val="00425700"/>
    <w:rsid w:val="00426739"/>
    <w:rsid w:val="00426BD5"/>
    <w:rsid w:val="00430954"/>
    <w:rsid w:val="00432A35"/>
    <w:rsid w:val="00433617"/>
    <w:rsid w:val="00433F2A"/>
    <w:rsid w:val="00435BAA"/>
    <w:rsid w:val="00437F05"/>
    <w:rsid w:val="004426F1"/>
    <w:rsid w:val="0045050A"/>
    <w:rsid w:val="00452563"/>
    <w:rsid w:val="00456112"/>
    <w:rsid w:val="004602D6"/>
    <w:rsid w:val="004644F7"/>
    <w:rsid w:val="00464883"/>
    <w:rsid w:val="00465B7D"/>
    <w:rsid w:val="00470010"/>
    <w:rsid w:val="00470EBC"/>
    <w:rsid w:val="004720D8"/>
    <w:rsid w:val="00481963"/>
    <w:rsid w:val="00482041"/>
    <w:rsid w:val="00486949"/>
    <w:rsid w:val="00486FE4"/>
    <w:rsid w:val="004902D2"/>
    <w:rsid w:val="00490E13"/>
    <w:rsid w:val="00497146"/>
    <w:rsid w:val="004A0EB7"/>
    <w:rsid w:val="004A1C9C"/>
    <w:rsid w:val="004A344C"/>
    <w:rsid w:val="004A392E"/>
    <w:rsid w:val="004A3BB9"/>
    <w:rsid w:val="004A4D05"/>
    <w:rsid w:val="004A4E45"/>
    <w:rsid w:val="004A535C"/>
    <w:rsid w:val="004B0B8D"/>
    <w:rsid w:val="004B7332"/>
    <w:rsid w:val="004C1815"/>
    <w:rsid w:val="004C183E"/>
    <w:rsid w:val="004C3D30"/>
    <w:rsid w:val="004D0DC7"/>
    <w:rsid w:val="004D1EE1"/>
    <w:rsid w:val="004D54F5"/>
    <w:rsid w:val="004E2D5F"/>
    <w:rsid w:val="004F2EB1"/>
    <w:rsid w:val="004F3B40"/>
    <w:rsid w:val="004F7F2D"/>
    <w:rsid w:val="005022B1"/>
    <w:rsid w:val="00502B79"/>
    <w:rsid w:val="005037A0"/>
    <w:rsid w:val="0050566F"/>
    <w:rsid w:val="00511202"/>
    <w:rsid w:val="0052130A"/>
    <w:rsid w:val="00523EE4"/>
    <w:rsid w:val="0052511A"/>
    <w:rsid w:val="005305F1"/>
    <w:rsid w:val="00531A24"/>
    <w:rsid w:val="005328EE"/>
    <w:rsid w:val="00537790"/>
    <w:rsid w:val="005452C8"/>
    <w:rsid w:val="005467B7"/>
    <w:rsid w:val="005500D2"/>
    <w:rsid w:val="00550416"/>
    <w:rsid w:val="005522A3"/>
    <w:rsid w:val="00552915"/>
    <w:rsid w:val="00554AD7"/>
    <w:rsid w:val="00555822"/>
    <w:rsid w:val="005578A1"/>
    <w:rsid w:val="00562DED"/>
    <w:rsid w:val="005643A1"/>
    <w:rsid w:val="0056661A"/>
    <w:rsid w:val="00572C7E"/>
    <w:rsid w:val="00577B55"/>
    <w:rsid w:val="00577FE2"/>
    <w:rsid w:val="00580A72"/>
    <w:rsid w:val="00586136"/>
    <w:rsid w:val="0059012E"/>
    <w:rsid w:val="00592CBC"/>
    <w:rsid w:val="00592DC2"/>
    <w:rsid w:val="0059790A"/>
    <w:rsid w:val="005A1C79"/>
    <w:rsid w:val="005A4839"/>
    <w:rsid w:val="005A7F66"/>
    <w:rsid w:val="005B07F2"/>
    <w:rsid w:val="005B1063"/>
    <w:rsid w:val="005B1A63"/>
    <w:rsid w:val="005B42B3"/>
    <w:rsid w:val="005B5CF7"/>
    <w:rsid w:val="005C1568"/>
    <w:rsid w:val="005C4274"/>
    <w:rsid w:val="005C781B"/>
    <w:rsid w:val="005D49B5"/>
    <w:rsid w:val="005D6316"/>
    <w:rsid w:val="005E71DE"/>
    <w:rsid w:val="005F07E7"/>
    <w:rsid w:val="005F1B66"/>
    <w:rsid w:val="005F25A1"/>
    <w:rsid w:val="005F2620"/>
    <w:rsid w:val="005F3B61"/>
    <w:rsid w:val="005F4AF5"/>
    <w:rsid w:val="005F7573"/>
    <w:rsid w:val="00600833"/>
    <w:rsid w:val="00601D73"/>
    <w:rsid w:val="006020A1"/>
    <w:rsid w:val="006040C1"/>
    <w:rsid w:val="0060687E"/>
    <w:rsid w:val="00607AB5"/>
    <w:rsid w:val="00615066"/>
    <w:rsid w:val="00615EA2"/>
    <w:rsid w:val="00617D1E"/>
    <w:rsid w:val="00617E14"/>
    <w:rsid w:val="006235CE"/>
    <w:rsid w:val="00625F8B"/>
    <w:rsid w:val="0062779B"/>
    <w:rsid w:val="006358F4"/>
    <w:rsid w:val="00636704"/>
    <w:rsid w:val="00637D63"/>
    <w:rsid w:val="00640597"/>
    <w:rsid w:val="006445CB"/>
    <w:rsid w:val="00644682"/>
    <w:rsid w:val="00644D94"/>
    <w:rsid w:val="006462F9"/>
    <w:rsid w:val="00651541"/>
    <w:rsid w:val="00652CE8"/>
    <w:rsid w:val="00653643"/>
    <w:rsid w:val="00661D45"/>
    <w:rsid w:val="0066777D"/>
    <w:rsid w:val="00667DFD"/>
    <w:rsid w:val="006725E1"/>
    <w:rsid w:val="00680020"/>
    <w:rsid w:val="00680417"/>
    <w:rsid w:val="0068068F"/>
    <w:rsid w:val="0068682E"/>
    <w:rsid w:val="0068684A"/>
    <w:rsid w:val="00687F9F"/>
    <w:rsid w:val="006925E2"/>
    <w:rsid w:val="00695D87"/>
    <w:rsid w:val="006A1572"/>
    <w:rsid w:val="006A320C"/>
    <w:rsid w:val="006A3E7F"/>
    <w:rsid w:val="006A3F66"/>
    <w:rsid w:val="006A442D"/>
    <w:rsid w:val="006A6B62"/>
    <w:rsid w:val="006A7E36"/>
    <w:rsid w:val="006A7FAF"/>
    <w:rsid w:val="006B0EB9"/>
    <w:rsid w:val="006B3653"/>
    <w:rsid w:val="006B3E43"/>
    <w:rsid w:val="006B4FA5"/>
    <w:rsid w:val="006B673C"/>
    <w:rsid w:val="006C0504"/>
    <w:rsid w:val="006C1863"/>
    <w:rsid w:val="006C401B"/>
    <w:rsid w:val="006D095A"/>
    <w:rsid w:val="006E13B3"/>
    <w:rsid w:val="006E2328"/>
    <w:rsid w:val="006E506A"/>
    <w:rsid w:val="006E65D6"/>
    <w:rsid w:val="006F5076"/>
    <w:rsid w:val="006F79A1"/>
    <w:rsid w:val="007064AD"/>
    <w:rsid w:val="007070AA"/>
    <w:rsid w:val="0070781A"/>
    <w:rsid w:val="00707BDF"/>
    <w:rsid w:val="00707E9D"/>
    <w:rsid w:val="00710247"/>
    <w:rsid w:val="007119A1"/>
    <w:rsid w:val="00722923"/>
    <w:rsid w:val="007266F2"/>
    <w:rsid w:val="007276AF"/>
    <w:rsid w:val="0073011E"/>
    <w:rsid w:val="00737EDF"/>
    <w:rsid w:val="007463CF"/>
    <w:rsid w:val="007467E9"/>
    <w:rsid w:val="00752AAD"/>
    <w:rsid w:val="00753974"/>
    <w:rsid w:val="00754A2F"/>
    <w:rsid w:val="00755091"/>
    <w:rsid w:val="00755A0A"/>
    <w:rsid w:val="007566EB"/>
    <w:rsid w:val="007572E2"/>
    <w:rsid w:val="00761698"/>
    <w:rsid w:val="00765EDD"/>
    <w:rsid w:val="00767601"/>
    <w:rsid w:val="00767BE4"/>
    <w:rsid w:val="00776864"/>
    <w:rsid w:val="00776E35"/>
    <w:rsid w:val="00781060"/>
    <w:rsid w:val="007841C3"/>
    <w:rsid w:val="00784348"/>
    <w:rsid w:val="00790AA8"/>
    <w:rsid w:val="00790AE1"/>
    <w:rsid w:val="007B17D8"/>
    <w:rsid w:val="007B41EF"/>
    <w:rsid w:val="007B6425"/>
    <w:rsid w:val="007C17F4"/>
    <w:rsid w:val="007C245D"/>
    <w:rsid w:val="007D3A47"/>
    <w:rsid w:val="007D4285"/>
    <w:rsid w:val="007D4E5E"/>
    <w:rsid w:val="007D71B4"/>
    <w:rsid w:val="007E0689"/>
    <w:rsid w:val="007E06FC"/>
    <w:rsid w:val="007E0B1E"/>
    <w:rsid w:val="007E3304"/>
    <w:rsid w:val="007E3D08"/>
    <w:rsid w:val="007E7B22"/>
    <w:rsid w:val="007F061F"/>
    <w:rsid w:val="007F1B66"/>
    <w:rsid w:val="00801858"/>
    <w:rsid w:val="008041DE"/>
    <w:rsid w:val="00806F62"/>
    <w:rsid w:val="0081114F"/>
    <w:rsid w:val="00811F7E"/>
    <w:rsid w:val="008202C6"/>
    <w:rsid w:val="00820A21"/>
    <w:rsid w:val="00826D48"/>
    <w:rsid w:val="00834413"/>
    <w:rsid w:val="00835D26"/>
    <w:rsid w:val="00841C13"/>
    <w:rsid w:val="00841E66"/>
    <w:rsid w:val="00845AC1"/>
    <w:rsid w:val="00853DB4"/>
    <w:rsid w:val="00854BEB"/>
    <w:rsid w:val="0085543B"/>
    <w:rsid w:val="00855B76"/>
    <w:rsid w:val="00860B6E"/>
    <w:rsid w:val="008628ED"/>
    <w:rsid w:val="00862A76"/>
    <w:rsid w:val="0086592B"/>
    <w:rsid w:val="00866160"/>
    <w:rsid w:val="00867196"/>
    <w:rsid w:val="008671BC"/>
    <w:rsid w:val="00867F12"/>
    <w:rsid w:val="0087160F"/>
    <w:rsid w:val="00880D14"/>
    <w:rsid w:val="008829D6"/>
    <w:rsid w:val="00883A9E"/>
    <w:rsid w:val="00893B79"/>
    <w:rsid w:val="00897508"/>
    <w:rsid w:val="00897C09"/>
    <w:rsid w:val="008A1747"/>
    <w:rsid w:val="008A2EA7"/>
    <w:rsid w:val="008A3E50"/>
    <w:rsid w:val="008A4E4C"/>
    <w:rsid w:val="008B2ABE"/>
    <w:rsid w:val="008B45BB"/>
    <w:rsid w:val="008C0EDF"/>
    <w:rsid w:val="008C1491"/>
    <w:rsid w:val="008C1740"/>
    <w:rsid w:val="008C29AF"/>
    <w:rsid w:val="008C5218"/>
    <w:rsid w:val="008C74C7"/>
    <w:rsid w:val="008D09C8"/>
    <w:rsid w:val="008D267E"/>
    <w:rsid w:val="008D4356"/>
    <w:rsid w:val="008D4E75"/>
    <w:rsid w:val="008D63D2"/>
    <w:rsid w:val="008D783D"/>
    <w:rsid w:val="008E23D9"/>
    <w:rsid w:val="008E5FB5"/>
    <w:rsid w:val="008F1367"/>
    <w:rsid w:val="008F3129"/>
    <w:rsid w:val="008F36C3"/>
    <w:rsid w:val="008F676B"/>
    <w:rsid w:val="00900E95"/>
    <w:rsid w:val="009018E7"/>
    <w:rsid w:val="00906932"/>
    <w:rsid w:val="009079E0"/>
    <w:rsid w:val="00912457"/>
    <w:rsid w:val="009134A4"/>
    <w:rsid w:val="0092118F"/>
    <w:rsid w:val="00922D54"/>
    <w:rsid w:val="00923F8A"/>
    <w:rsid w:val="00925AE6"/>
    <w:rsid w:val="00925C92"/>
    <w:rsid w:val="00925D42"/>
    <w:rsid w:val="009348F7"/>
    <w:rsid w:val="00935DFF"/>
    <w:rsid w:val="00940BB3"/>
    <w:rsid w:val="0094126F"/>
    <w:rsid w:val="00941E23"/>
    <w:rsid w:val="009432B2"/>
    <w:rsid w:val="00950A77"/>
    <w:rsid w:val="00952D3C"/>
    <w:rsid w:val="00953367"/>
    <w:rsid w:val="00954F95"/>
    <w:rsid w:val="0095574D"/>
    <w:rsid w:val="009642E6"/>
    <w:rsid w:val="00966163"/>
    <w:rsid w:val="00966ACC"/>
    <w:rsid w:val="00980ECE"/>
    <w:rsid w:val="00981E8F"/>
    <w:rsid w:val="00985BA2"/>
    <w:rsid w:val="00991DDB"/>
    <w:rsid w:val="0099290B"/>
    <w:rsid w:val="009A1599"/>
    <w:rsid w:val="009B340F"/>
    <w:rsid w:val="009B66E8"/>
    <w:rsid w:val="009C05F2"/>
    <w:rsid w:val="009C24EE"/>
    <w:rsid w:val="009C7277"/>
    <w:rsid w:val="009C75A3"/>
    <w:rsid w:val="009D6055"/>
    <w:rsid w:val="009E0DF4"/>
    <w:rsid w:val="009E31B3"/>
    <w:rsid w:val="009E3710"/>
    <w:rsid w:val="009E4315"/>
    <w:rsid w:val="009E5BC7"/>
    <w:rsid w:val="009E75F8"/>
    <w:rsid w:val="009F0667"/>
    <w:rsid w:val="009F1824"/>
    <w:rsid w:val="009F3E9C"/>
    <w:rsid w:val="00A018F1"/>
    <w:rsid w:val="00A02213"/>
    <w:rsid w:val="00A034F5"/>
    <w:rsid w:val="00A0493A"/>
    <w:rsid w:val="00A06085"/>
    <w:rsid w:val="00A1203F"/>
    <w:rsid w:val="00A13806"/>
    <w:rsid w:val="00A15BBA"/>
    <w:rsid w:val="00A15E07"/>
    <w:rsid w:val="00A26F08"/>
    <w:rsid w:val="00A27EE8"/>
    <w:rsid w:val="00A303E4"/>
    <w:rsid w:val="00A31A18"/>
    <w:rsid w:val="00A32A53"/>
    <w:rsid w:val="00A36C53"/>
    <w:rsid w:val="00A37E8F"/>
    <w:rsid w:val="00A40B89"/>
    <w:rsid w:val="00A43A33"/>
    <w:rsid w:val="00A4560F"/>
    <w:rsid w:val="00A4653A"/>
    <w:rsid w:val="00A51861"/>
    <w:rsid w:val="00A51DA3"/>
    <w:rsid w:val="00A556B8"/>
    <w:rsid w:val="00A563DC"/>
    <w:rsid w:val="00A57500"/>
    <w:rsid w:val="00A60364"/>
    <w:rsid w:val="00A66346"/>
    <w:rsid w:val="00A7027D"/>
    <w:rsid w:val="00A71793"/>
    <w:rsid w:val="00A71D2D"/>
    <w:rsid w:val="00A733F5"/>
    <w:rsid w:val="00A735EF"/>
    <w:rsid w:val="00A73B68"/>
    <w:rsid w:val="00A74CD3"/>
    <w:rsid w:val="00A806C1"/>
    <w:rsid w:val="00A82199"/>
    <w:rsid w:val="00A83DBF"/>
    <w:rsid w:val="00A87E3C"/>
    <w:rsid w:val="00A954A1"/>
    <w:rsid w:val="00A96527"/>
    <w:rsid w:val="00A96735"/>
    <w:rsid w:val="00A97B49"/>
    <w:rsid w:val="00A97E5D"/>
    <w:rsid w:val="00AA0184"/>
    <w:rsid w:val="00AA0AC7"/>
    <w:rsid w:val="00AA0ECE"/>
    <w:rsid w:val="00AA1188"/>
    <w:rsid w:val="00AA3B4B"/>
    <w:rsid w:val="00AA554C"/>
    <w:rsid w:val="00AA5F1C"/>
    <w:rsid w:val="00AA6AFF"/>
    <w:rsid w:val="00AB3629"/>
    <w:rsid w:val="00AB7707"/>
    <w:rsid w:val="00AC5FE3"/>
    <w:rsid w:val="00AD48A6"/>
    <w:rsid w:val="00AD6D70"/>
    <w:rsid w:val="00AD73D0"/>
    <w:rsid w:val="00AE20E3"/>
    <w:rsid w:val="00AE36A4"/>
    <w:rsid w:val="00AE4AF9"/>
    <w:rsid w:val="00AE6F3A"/>
    <w:rsid w:val="00AF0233"/>
    <w:rsid w:val="00AF104A"/>
    <w:rsid w:val="00AF1B2B"/>
    <w:rsid w:val="00AF6687"/>
    <w:rsid w:val="00AF7E85"/>
    <w:rsid w:val="00B02162"/>
    <w:rsid w:val="00B070CE"/>
    <w:rsid w:val="00B14641"/>
    <w:rsid w:val="00B15063"/>
    <w:rsid w:val="00B1628B"/>
    <w:rsid w:val="00B21985"/>
    <w:rsid w:val="00B22251"/>
    <w:rsid w:val="00B254EE"/>
    <w:rsid w:val="00B36F66"/>
    <w:rsid w:val="00B41502"/>
    <w:rsid w:val="00B47222"/>
    <w:rsid w:val="00B5084B"/>
    <w:rsid w:val="00B55245"/>
    <w:rsid w:val="00B55A13"/>
    <w:rsid w:val="00B55A81"/>
    <w:rsid w:val="00B5746F"/>
    <w:rsid w:val="00B628C5"/>
    <w:rsid w:val="00B64CA8"/>
    <w:rsid w:val="00B65B5B"/>
    <w:rsid w:val="00B702B1"/>
    <w:rsid w:val="00B70A81"/>
    <w:rsid w:val="00B71158"/>
    <w:rsid w:val="00B73781"/>
    <w:rsid w:val="00B74C42"/>
    <w:rsid w:val="00B74E38"/>
    <w:rsid w:val="00B75AE2"/>
    <w:rsid w:val="00B81494"/>
    <w:rsid w:val="00B8159F"/>
    <w:rsid w:val="00B8165C"/>
    <w:rsid w:val="00B82114"/>
    <w:rsid w:val="00B83F37"/>
    <w:rsid w:val="00B90FCE"/>
    <w:rsid w:val="00B9726A"/>
    <w:rsid w:val="00BA1A76"/>
    <w:rsid w:val="00BA3110"/>
    <w:rsid w:val="00BA5713"/>
    <w:rsid w:val="00BB0DB1"/>
    <w:rsid w:val="00BB55CA"/>
    <w:rsid w:val="00BC1D88"/>
    <w:rsid w:val="00BC6180"/>
    <w:rsid w:val="00BD096E"/>
    <w:rsid w:val="00BD542F"/>
    <w:rsid w:val="00BD79D9"/>
    <w:rsid w:val="00BE0A8B"/>
    <w:rsid w:val="00BE17A4"/>
    <w:rsid w:val="00BF01C2"/>
    <w:rsid w:val="00BF53F2"/>
    <w:rsid w:val="00BF7A84"/>
    <w:rsid w:val="00C0152A"/>
    <w:rsid w:val="00C04027"/>
    <w:rsid w:val="00C0425A"/>
    <w:rsid w:val="00C053D8"/>
    <w:rsid w:val="00C05B5B"/>
    <w:rsid w:val="00C06867"/>
    <w:rsid w:val="00C14242"/>
    <w:rsid w:val="00C14524"/>
    <w:rsid w:val="00C1542D"/>
    <w:rsid w:val="00C16290"/>
    <w:rsid w:val="00C17061"/>
    <w:rsid w:val="00C23E7A"/>
    <w:rsid w:val="00C31C62"/>
    <w:rsid w:val="00C44499"/>
    <w:rsid w:val="00C45308"/>
    <w:rsid w:val="00C459AA"/>
    <w:rsid w:val="00C47D91"/>
    <w:rsid w:val="00C507F4"/>
    <w:rsid w:val="00C50DE9"/>
    <w:rsid w:val="00C511BA"/>
    <w:rsid w:val="00C5427D"/>
    <w:rsid w:val="00C56449"/>
    <w:rsid w:val="00C70780"/>
    <w:rsid w:val="00C74318"/>
    <w:rsid w:val="00C75A33"/>
    <w:rsid w:val="00C7650E"/>
    <w:rsid w:val="00C82769"/>
    <w:rsid w:val="00C83D5A"/>
    <w:rsid w:val="00C859D6"/>
    <w:rsid w:val="00C94F6D"/>
    <w:rsid w:val="00C9651B"/>
    <w:rsid w:val="00CA0025"/>
    <w:rsid w:val="00CA18D1"/>
    <w:rsid w:val="00CA6DB0"/>
    <w:rsid w:val="00CB2B3D"/>
    <w:rsid w:val="00CB3D4C"/>
    <w:rsid w:val="00CB76CD"/>
    <w:rsid w:val="00CC10D4"/>
    <w:rsid w:val="00CC283D"/>
    <w:rsid w:val="00CC4C1A"/>
    <w:rsid w:val="00CD183B"/>
    <w:rsid w:val="00CD494A"/>
    <w:rsid w:val="00CE124F"/>
    <w:rsid w:val="00CE1B8C"/>
    <w:rsid w:val="00CE5E29"/>
    <w:rsid w:val="00CF1197"/>
    <w:rsid w:val="00CF5F75"/>
    <w:rsid w:val="00D05958"/>
    <w:rsid w:val="00D070B6"/>
    <w:rsid w:val="00D12574"/>
    <w:rsid w:val="00D137B0"/>
    <w:rsid w:val="00D16651"/>
    <w:rsid w:val="00D20C31"/>
    <w:rsid w:val="00D218CA"/>
    <w:rsid w:val="00D23AF9"/>
    <w:rsid w:val="00D26B0F"/>
    <w:rsid w:val="00D3175A"/>
    <w:rsid w:val="00D40FFF"/>
    <w:rsid w:val="00D41545"/>
    <w:rsid w:val="00D4250C"/>
    <w:rsid w:val="00D435E3"/>
    <w:rsid w:val="00D43E2F"/>
    <w:rsid w:val="00D4633E"/>
    <w:rsid w:val="00D51455"/>
    <w:rsid w:val="00D56DF6"/>
    <w:rsid w:val="00D6199C"/>
    <w:rsid w:val="00D62A02"/>
    <w:rsid w:val="00D66BC0"/>
    <w:rsid w:val="00D81C90"/>
    <w:rsid w:val="00D82B34"/>
    <w:rsid w:val="00D92DAC"/>
    <w:rsid w:val="00D95519"/>
    <w:rsid w:val="00D96A71"/>
    <w:rsid w:val="00D973ED"/>
    <w:rsid w:val="00DA1B6D"/>
    <w:rsid w:val="00DA2578"/>
    <w:rsid w:val="00DA342A"/>
    <w:rsid w:val="00DA53AD"/>
    <w:rsid w:val="00DA54F1"/>
    <w:rsid w:val="00DB0A91"/>
    <w:rsid w:val="00DB1F50"/>
    <w:rsid w:val="00DB2476"/>
    <w:rsid w:val="00DB5A9F"/>
    <w:rsid w:val="00DB6F85"/>
    <w:rsid w:val="00DC01EC"/>
    <w:rsid w:val="00DC0AE5"/>
    <w:rsid w:val="00DC0C6B"/>
    <w:rsid w:val="00DC3D4F"/>
    <w:rsid w:val="00DC4762"/>
    <w:rsid w:val="00DC49B8"/>
    <w:rsid w:val="00DC4DED"/>
    <w:rsid w:val="00DC61C7"/>
    <w:rsid w:val="00DC6DAA"/>
    <w:rsid w:val="00DC7267"/>
    <w:rsid w:val="00DC7E3D"/>
    <w:rsid w:val="00DC7EAE"/>
    <w:rsid w:val="00DD5008"/>
    <w:rsid w:val="00DD6029"/>
    <w:rsid w:val="00DE14F8"/>
    <w:rsid w:val="00DE166B"/>
    <w:rsid w:val="00DE38E3"/>
    <w:rsid w:val="00DE59C9"/>
    <w:rsid w:val="00DF1045"/>
    <w:rsid w:val="00DF1587"/>
    <w:rsid w:val="00DF2144"/>
    <w:rsid w:val="00E02443"/>
    <w:rsid w:val="00E04D59"/>
    <w:rsid w:val="00E10A1B"/>
    <w:rsid w:val="00E16B1C"/>
    <w:rsid w:val="00E16E16"/>
    <w:rsid w:val="00E17610"/>
    <w:rsid w:val="00E20A7A"/>
    <w:rsid w:val="00E211A0"/>
    <w:rsid w:val="00E235A7"/>
    <w:rsid w:val="00E24711"/>
    <w:rsid w:val="00E30509"/>
    <w:rsid w:val="00E36963"/>
    <w:rsid w:val="00E4520F"/>
    <w:rsid w:val="00E45A40"/>
    <w:rsid w:val="00E47170"/>
    <w:rsid w:val="00E51568"/>
    <w:rsid w:val="00E51617"/>
    <w:rsid w:val="00E60143"/>
    <w:rsid w:val="00E620E5"/>
    <w:rsid w:val="00E73C89"/>
    <w:rsid w:val="00E76DAA"/>
    <w:rsid w:val="00E771FE"/>
    <w:rsid w:val="00E77D0B"/>
    <w:rsid w:val="00E82AC1"/>
    <w:rsid w:val="00E84FC3"/>
    <w:rsid w:val="00E87D23"/>
    <w:rsid w:val="00E944B5"/>
    <w:rsid w:val="00E947C8"/>
    <w:rsid w:val="00EA286B"/>
    <w:rsid w:val="00EA6592"/>
    <w:rsid w:val="00EB35C0"/>
    <w:rsid w:val="00EB5B94"/>
    <w:rsid w:val="00EB5FA4"/>
    <w:rsid w:val="00EB67A8"/>
    <w:rsid w:val="00EC20E2"/>
    <w:rsid w:val="00EC5848"/>
    <w:rsid w:val="00EC75F8"/>
    <w:rsid w:val="00ED1AF0"/>
    <w:rsid w:val="00ED1ED1"/>
    <w:rsid w:val="00ED326F"/>
    <w:rsid w:val="00ED44C7"/>
    <w:rsid w:val="00ED5BC1"/>
    <w:rsid w:val="00EE170F"/>
    <w:rsid w:val="00EF0E09"/>
    <w:rsid w:val="00EF1345"/>
    <w:rsid w:val="00EF19A0"/>
    <w:rsid w:val="00EF2AE3"/>
    <w:rsid w:val="00EF4785"/>
    <w:rsid w:val="00EF7D86"/>
    <w:rsid w:val="00F02D49"/>
    <w:rsid w:val="00F10503"/>
    <w:rsid w:val="00F130FA"/>
    <w:rsid w:val="00F176B1"/>
    <w:rsid w:val="00F20F6F"/>
    <w:rsid w:val="00F21F09"/>
    <w:rsid w:val="00F25AF8"/>
    <w:rsid w:val="00F35ED1"/>
    <w:rsid w:val="00F40276"/>
    <w:rsid w:val="00F50348"/>
    <w:rsid w:val="00F52A84"/>
    <w:rsid w:val="00F5569D"/>
    <w:rsid w:val="00F56104"/>
    <w:rsid w:val="00F572B5"/>
    <w:rsid w:val="00F6184D"/>
    <w:rsid w:val="00F6223A"/>
    <w:rsid w:val="00F62CE2"/>
    <w:rsid w:val="00F64DE2"/>
    <w:rsid w:val="00F70B2D"/>
    <w:rsid w:val="00F71FCA"/>
    <w:rsid w:val="00F7283E"/>
    <w:rsid w:val="00F7314D"/>
    <w:rsid w:val="00F75FF6"/>
    <w:rsid w:val="00F76842"/>
    <w:rsid w:val="00F8317A"/>
    <w:rsid w:val="00F87B42"/>
    <w:rsid w:val="00F911F5"/>
    <w:rsid w:val="00F938A9"/>
    <w:rsid w:val="00F95300"/>
    <w:rsid w:val="00FA14B4"/>
    <w:rsid w:val="00FA43BB"/>
    <w:rsid w:val="00FA4F75"/>
    <w:rsid w:val="00FB0858"/>
    <w:rsid w:val="00FB58D2"/>
    <w:rsid w:val="00FB60E5"/>
    <w:rsid w:val="00FC2AB8"/>
    <w:rsid w:val="00FC7CCE"/>
    <w:rsid w:val="00FD5C34"/>
    <w:rsid w:val="00FE0065"/>
    <w:rsid w:val="00FE25F3"/>
    <w:rsid w:val="00FE286E"/>
    <w:rsid w:val="00FE6680"/>
    <w:rsid w:val="00FE7940"/>
    <w:rsid w:val="00FE7FAB"/>
    <w:rsid w:val="00FF099F"/>
    <w:rsid w:val="00FF0F90"/>
    <w:rsid w:val="00FF14B7"/>
    <w:rsid w:val="00FF14BA"/>
    <w:rsid w:val="00FF6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3E4D26"/>
  <w15:chartTrackingRefBased/>
  <w15:docId w15:val="{139556C7-DD21-4073-865C-FD221A256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33E"/>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4633E"/>
    <w:pPr>
      <w:spacing w:after="0" w:line="240" w:lineRule="auto"/>
      <w:jc w:val="center"/>
    </w:pPr>
    <w:rPr>
      <w:rFonts w:ascii="Arial" w:eastAsia="Times New Roman" w:hAnsi="Arial"/>
      <w:b/>
      <w:sz w:val="20"/>
      <w:szCs w:val="20"/>
    </w:rPr>
  </w:style>
  <w:style w:type="character" w:customStyle="1" w:styleId="BodyTextChar">
    <w:name w:val="Body Text Char"/>
    <w:basedOn w:val="DefaultParagraphFont"/>
    <w:link w:val="BodyText"/>
    <w:uiPriority w:val="99"/>
    <w:rsid w:val="00D4633E"/>
    <w:rPr>
      <w:rFonts w:ascii="Arial" w:eastAsia="Times New Roman" w:hAnsi="Arial" w:cs="Times New Roman"/>
      <w:b/>
      <w:sz w:val="20"/>
      <w:szCs w:val="20"/>
    </w:rPr>
  </w:style>
  <w:style w:type="paragraph" w:styleId="Header">
    <w:name w:val="header"/>
    <w:basedOn w:val="Normal"/>
    <w:link w:val="HeaderChar"/>
    <w:uiPriority w:val="99"/>
    <w:unhideWhenUsed/>
    <w:rsid w:val="00D46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33E"/>
    <w:rPr>
      <w:rFonts w:ascii="Calibri" w:eastAsia="Calibri" w:hAnsi="Calibri" w:cs="Times New Roman"/>
    </w:rPr>
  </w:style>
  <w:style w:type="paragraph" w:styleId="Footer">
    <w:name w:val="footer"/>
    <w:basedOn w:val="Normal"/>
    <w:link w:val="FooterChar"/>
    <w:uiPriority w:val="99"/>
    <w:unhideWhenUsed/>
    <w:rsid w:val="00D463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33E"/>
    <w:rPr>
      <w:rFonts w:ascii="Calibri" w:eastAsia="Calibri" w:hAnsi="Calibri" w:cs="Times New Roman"/>
    </w:rPr>
  </w:style>
  <w:style w:type="character" w:styleId="Hyperlink">
    <w:name w:val="Hyperlink"/>
    <w:basedOn w:val="DefaultParagraphFont"/>
    <w:uiPriority w:val="99"/>
    <w:unhideWhenUsed/>
    <w:rsid w:val="00D4633E"/>
    <w:rPr>
      <w:color w:val="0000FF"/>
      <w:u w:val="single"/>
    </w:rPr>
  </w:style>
  <w:style w:type="table" w:styleId="TableGrid">
    <w:name w:val="Table Grid"/>
    <w:basedOn w:val="TableNormal"/>
    <w:uiPriority w:val="59"/>
    <w:rsid w:val="00D46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F104A"/>
    <w:pPr>
      <w:autoSpaceDE w:val="0"/>
      <w:autoSpaceDN w:val="0"/>
      <w:adjustRightInd w:val="0"/>
      <w:spacing w:after="0" w:line="240" w:lineRule="auto"/>
    </w:pPr>
    <w:rPr>
      <w:rFonts w:cs="Times New Roman"/>
      <w:color w:val="000000"/>
      <w:sz w:val="24"/>
      <w:szCs w:val="24"/>
    </w:rPr>
  </w:style>
  <w:style w:type="paragraph" w:styleId="BalloonText">
    <w:name w:val="Balloon Text"/>
    <w:basedOn w:val="Normal"/>
    <w:link w:val="BalloonTextChar"/>
    <w:uiPriority w:val="99"/>
    <w:semiHidden/>
    <w:unhideWhenUsed/>
    <w:rsid w:val="00CC4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C1A"/>
    <w:rPr>
      <w:rFonts w:ascii="Segoe UI" w:eastAsia="Calibri" w:hAnsi="Segoe UI" w:cs="Segoe UI"/>
      <w:sz w:val="18"/>
      <w:szCs w:val="18"/>
    </w:rPr>
  </w:style>
  <w:style w:type="character" w:styleId="UnresolvedMention">
    <w:name w:val="Unresolved Mention"/>
    <w:basedOn w:val="DefaultParagraphFont"/>
    <w:uiPriority w:val="99"/>
    <w:semiHidden/>
    <w:unhideWhenUsed/>
    <w:rsid w:val="00DC01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082963">
      <w:bodyDiv w:val="1"/>
      <w:marLeft w:val="0"/>
      <w:marRight w:val="0"/>
      <w:marTop w:val="0"/>
      <w:marBottom w:val="0"/>
      <w:divBdr>
        <w:top w:val="none" w:sz="0" w:space="0" w:color="auto"/>
        <w:left w:val="none" w:sz="0" w:space="0" w:color="auto"/>
        <w:bottom w:val="none" w:sz="0" w:space="0" w:color="auto"/>
        <w:right w:val="none" w:sz="0" w:space="0" w:color="auto"/>
      </w:divBdr>
    </w:div>
    <w:div w:id="1919633350">
      <w:bodyDiv w:val="1"/>
      <w:marLeft w:val="0"/>
      <w:marRight w:val="0"/>
      <w:marTop w:val="0"/>
      <w:marBottom w:val="0"/>
      <w:divBdr>
        <w:top w:val="none" w:sz="0" w:space="0" w:color="auto"/>
        <w:left w:val="none" w:sz="0" w:space="0" w:color="auto"/>
        <w:bottom w:val="none" w:sz="0" w:space="0" w:color="auto"/>
        <w:right w:val="none" w:sz="0" w:space="0" w:color="auto"/>
      </w:divBdr>
    </w:div>
    <w:div w:id="2055765646">
      <w:bodyDiv w:val="1"/>
      <w:marLeft w:val="0"/>
      <w:marRight w:val="0"/>
      <w:marTop w:val="0"/>
      <w:marBottom w:val="0"/>
      <w:divBdr>
        <w:top w:val="none" w:sz="0" w:space="0" w:color="auto"/>
        <w:left w:val="none" w:sz="0" w:space="0" w:color="auto"/>
        <w:bottom w:val="none" w:sz="0" w:space="0" w:color="auto"/>
        <w:right w:val="none" w:sz="0" w:space="0" w:color="auto"/>
      </w:divBdr>
    </w:div>
    <w:div w:id="214384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ns.usda.gov/cn/income-eligibility-guidelin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mainelegislature.org/legis/statutes/20-A/title20-Asec1567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0</Words>
  <Characters>1371</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Charlotte</dc:creator>
  <cp:keywords/>
  <dc:description/>
  <cp:lastModifiedBy>Rollins, Tyler</cp:lastModifiedBy>
  <cp:revision>2</cp:revision>
  <dcterms:created xsi:type="dcterms:W3CDTF">2023-03-02T19:05:00Z</dcterms:created>
  <dcterms:modified xsi:type="dcterms:W3CDTF">2023-03-02T19:05:00Z</dcterms:modified>
</cp:coreProperties>
</file>